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1F2B4" w14:textId="77777777" w:rsidR="00D57193" w:rsidRDefault="00D57193">
      <w:pPr>
        <w:rPr>
          <w:sz w:val="36"/>
          <w:szCs w:val="36"/>
        </w:rPr>
      </w:pPr>
    </w:p>
    <w:p w14:paraId="6CB64F49" w14:textId="5CEB6516" w:rsidR="00667404" w:rsidRPr="00667404" w:rsidRDefault="00667404">
      <w:pPr>
        <w:rPr>
          <w:sz w:val="36"/>
          <w:szCs w:val="36"/>
        </w:rPr>
      </w:pPr>
      <w:r w:rsidRPr="00667404">
        <w:rPr>
          <w:sz w:val="36"/>
          <w:szCs w:val="36"/>
        </w:rPr>
        <w:t>INSAMPLE RESULTS</w:t>
      </w:r>
    </w:p>
    <w:tbl>
      <w:tblPr>
        <w:tblStyle w:val="TableGrid"/>
        <w:tblpPr w:leftFromText="180" w:rightFromText="180" w:vertAnchor="page" w:horzAnchor="margin" w:tblpXSpec="center" w:tblpY="3217"/>
        <w:tblW w:w="10485" w:type="dxa"/>
        <w:tblLook w:val="04A0" w:firstRow="1" w:lastRow="0" w:firstColumn="1" w:lastColumn="0" w:noHBand="0" w:noVBand="1"/>
      </w:tblPr>
      <w:tblGrid>
        <w:gridCol w:w="1029"/>
        <w:gridCol w:w="1004"/>
        <w:gridCol w:w="1243"/>
        <w:gridCol w:w="1004"/>
        <w:gridCol w:w="277"/>
        <w:gridCol w:w="1004"/>
        <w:gridCol w:w="1243"/>
        <w:gridCol w:w="1004"/>
        <w:gridCol w:w="277"/>
        <w:gridCol w:w="1004"/>
        <w:gridCol w:w="1243"/>
        <w:gridCol w:w="1004"/>
      </w:tblGrid>
      <w:tr w:rsidR="00667404" w14:paraId="4F6D8CC7" w14:textId="77777777" w:rsidTr="005378DA">
        <w:trPr>
          <w:trHeight w:val="494"/>
        </w:trPr>
        <w:tc>
          <w:tcPr>
            <w:tcW w:w="1029" w:type="dxa"/>
          </w:tcPr>
          <w:p w14:paraId="73AE06F2" w14:textId="77777777" w:rsidR="00667404" w:rsidRDefault="00667404" w:rsidP="00667404"/>
        </w:tc>
        <w:tc>
          <w:tcPr>
            <w:tcW w:w="1004" w:type="dxa"/>
          </w:tcPr>
          <w:p w14:paraId="764D78A2" w14:textId="77777777" w:rsidR="00667404" w:rsidRDefault="00667404" w:rsidP="00667404"/>
        </w:tc>
        <w:tc>
          <w:tcPr>
            <w:tcW w:w="1243" w:type="dxa"/>
          </w:tcPr>
          <w:p w14:paraId="1519CF79" w14:textId="77777777" w:rsidR="00667404" w:rsidRDefault="00667404" w:rsidP="00667404">
            <w:r>
              <w:t>MVP</w:t>
            </w:r>
          </w:p>
        </w:tc>
        <w:tc>
          <w:tcPr>
            <w:tcW w:w="1004" w:type="dxa"/>
          </w:tcPr>
          <w:p w14:paraId="1A3908BC" w14:textId="77777777" w:rsidR="00667404" w:rsidRDefault="00667404" w:rsidP="00667404"/>
        </w:tc>
        <w:tc>
          <w:tcPr>
            <w:tcW w:w="222" w:type="dxa"/>
          </w:tcPr>
          <w:p w14:paraId="1910DB7B" w14:textId="77777777" w:rsidR="00667404" w:rsidRDefault="00667404" w:rsidP="00667404"/>
        </w:tc>
        <w:tc>
          <w:tcPr>
            <w:tcW w:w="1004" w:type="dxa"/>
          </w:tcPr>
          <w:p w14:paraId="36C0C697" w14:textId="77777777" w:rsidR="00667404" w:rsidRDefault="00667404" w:rsidP="00667404"/>
        </w:tc>
        <w:tc>
          <w:tcPr>
            <w:tcW w:w="1243" w:type="dxa"/>
          </w:tcPr>
          <w:p w14:paraId="1C8F5E95" w14:textId="77777777" w:rsidR="00667404" w:rsidRDefault="00667404" w:rsidP="00667404">
            <w:r>
              <w:t>HRP</w:t>
            </w:r>
          </w:p>
        </w:tc>
        <w:tc>
          <w:tcPr>
            <w:tcW w:w="1004" w:type="dxa"/>
          </w:tcPr>
          <w:p w14:paraId="432C37CC" w14:textId="77777777" w:rsidR="00667404" w:rsidRDefault="00667404" w:rsidP="00667404"/>
        </w:tc>
        <w:tc>
          <w:tcPr>
            <w:tcW w:w="222" w:type="dxa"/>
          </w:tcPr>
          <w:p w14:paraId="12655365" w14:textId="77777777" w:rsidR="00667404" w:rsidRDefault="00667404" w:rsidP="00667404"/>
        </w:tc>
        <w:tc>
          <w:tcPr>
            <w:tcW w:w="1004" w:type="dxa"/>
          </w:tcPr>
          <w:p w14:paraId="543D0BB4" w14:textId="77777777" w:rsidR="00667404" w:rsidRDefault="00667404" w:rsidP="00667404"/>
        </w:tc>
        <w:tc>
          <w:tcPr>
            <w:tcW w:w="1243" w:type="dxa"/>
          </w:tcPr>
          <w:p w14:paraId="44F6D334" w14:textId="77777777" w:rsidR="00667404" w:rsidRDefault="00667404" w:rsidP="00667404">
            <w:r>
              <w:t>HERC</w:t>
            </w:r>
          </w:p>
        </w:tc>
        <w:tc>
          <w:tcPr>
            <w:tcW w:w="263" w:type="dxa"/>
          </w:tcPr>
          <w:p w14:paraId="4C11516C" w14:textId="77777777" w:rsidR="00667404" w:rsidRDefault="00667404" w:rsidP="00667404"/>
        </w:tc>
      </w:tr>
      <w:tr w:rsidR="00667404" w14:paraId="3403FBA5" w14:textId="77777777" w:rsidTr="005378DA">
        <w:trPr>
          <w:trHeight w:val="494"/>
        </w:trPr>
        <w:tc>
          <w:tcPr>
            <w:tcW w:w="1029" w:type="dxa"/>
          </w:tcPr>
          <w:p w14:paraId="38BE8164" w14:textId="77777777" w:rsidR="00667404" w:rsidRPr="00FB39B6" w:rsidRDefault="00667404" w:rsidP="00667404">
            <w:pPr>
              <w:rPr>
                <w:b/>
                <w:bCs/>
                <w:u w:val="single"/>
              </w:rPr>
            </w:pPr>
            <w:r w:rsidRPr="00FB39B6">
              <w:rPr>
                <w:b/>
                <w:bCs/>
                <w:u w:val="single"/>
              </w:rPr>
              <w:t>SECTOR</w:t>
            </w:r>
          </w:p>
        </w:tc>
        <w:tc>
          <w:tcPr>
            <w:tcW w:w="1004" w:type="dxa"/>
          </w:tcPr>
          <w:p w14:paraId="7F769DA9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RETURN</w:t>
            </w:r>
          </w:p>
        </w:tc>
        <w:tc>
          <w:tcPr>
            <w:tcW w:w="1243" w:type="dxa"/>
          </w:tcPr>
          <w:p w14:paraId="048B4F6A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VOLATILITY</w:t>
            </w:r>
          </w:p>
        </w:tc>
        <w:tc>
          <w:tcPr>
            <w:tcW w:w="1004" w:type="dxa"/>
          </w:tcPr>
          <w:p w14:paraId="6F724216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SHARPE RATIO</w:t>
            </w:r>
          </w:p>
        </w:tc>
        <w:tc>
          <w:tcPr>
            <w:tcW w:w="222" w:type="dxa"/>
          </w:tcPr>
          <w:p w14:paraId="0D5E491F" w14:textId="77777777" w:rsidR="00667404" w:rsidRPr="00FB39B6" w:rsidRDefault="00667404" w:rsidP="00667404">
            <w:pPr>
              <w:rPr>
                <w:b/>
                <w:bCs/>
              </w:rPr>
            </w:pPr>
          </w:p>
        </w:tc>
        <w:tc>
          <w:tcPr>
            <w:tcW w:w="1004" w:type="dxa"/>
          </w:tcPr>
          <w:p w14:paraId="7527D8F0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RETURN</w:t>
            </w:r>
          </w:p>
        </w:tc>
        <w:tc>
          <w:tcPr>
            <w:tcW w:w="1243" w:type="dxa"/>
          </w:tcPr>
          <w:p w14:paraId="14BA759D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VOLATILITY</w:t>
            </w:r>
          </w:p>
        </w:tc>
        <w:tc>
          <w:tcPr>
            <w:tcW w:w="1004" w:type="dxa"/>
          </w:tcPr>
          <w:p w14:paraId="503EB66A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SHARPE RATIO</w:t>
            </w:r>
          </w:p>
        </w:tc>
        <w:tc>
          <w:tcPr>
            <w:tcW w:w="222" w:type="dxa"/>
          </w:tcPr>
          <w:p w14:paraId="10E8EB0F" w14:textId="77777777" w:rsidR="00667404" w:rsidRPr="00FB39B6" w:rsidRDefault="00667404" w:rsidP="00667404">
            <w:pPr>
              <w:rPr>
                <w:b/>
                <w:bCs/>
              </w:rPr>
            </w:pPr>
          </w:p>
        </w:tc>
        <w:tc>
          <w:tcPr>
            <w:tcW w:w="1004" w:type="dxa"/>
          </w:tcPr>
          <w:p w14:paraId="528E5D2A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RETURN</w:t>
            </w:r>
          </w:p>
        </w:tc>
        <w:tc>
          <w:tcPr>
            <w:tcW w:w="1243" w:type="dxa"/>
          </w:tcPr>
          <w:p w14:paraId="3A98EF5F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VOLATILITY</w:t>
            </w:r>
          </w:p>
        </w:tc>
        <w:tc>
          <w:tcPr>
            <w:tcW w:w="263" w:type="dxa"/>
          </w:tcPr>
          <w:p w14:paraId="1823E48F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SHARPE RATIO</w:t>
            </w:r>
          </w:p>
        </w:tc>
      </w:tr>
      <w:tr w:rsidR="00667404" w14:paraId="65FD4773" w14:textId="77777777" w:rsidTr="005378DA">
        <w:trPr>
          <w:trHeight w:val="517"/>
        </w:trPr>
        <w:tc>
          <w:tcPr>
            <w:tcW w:w="1029" w:type="dxa"/>
          </w:tcPr>
          <w:p w14:paraId="17D9BD8A" w14:textId="77777777" w:rsidR="00667404" w:rsidRDefault="00667404" w:rsidP="00667404">
            <w:r>
              <w:t>AUTO</w:t>
            </w:r>
          </w:p>
        </w:tc>
        <w:tc>
          <w:tcPr>
            <w:tcW w:w="1004" w:type="dxa"/>
          </w:tcPr>
          <w:p w14:paraId="17490D62" w14:textId="52E3FBDB" w:rsidR="00667404" w:rsidRDefault="006A16BF" w:rsidP="00667404">
            <w:r>
              <w:t>0.27</w:t>
            </w:r>
          </w:p>
        </w:tc>
        <w:tc>
          <w:tcPr>
            <w:tcW w:w="1243" w:type="dxa"/>
          </w:tcPr>
          <w:p w14:paraId="68932F8E" w14:textId="66FA1B3A" w:rsidR="00667404" w:rsidRDefault="006A16BF" w:rsidP="00667404">
            <w:r w:rsidRPr="00840AC4">
              <w:rPr>
                <w:color w:val="FF0000"/>
              </w:rPr>
              <w:t>0.25</w:t>
            </w:r>
          </w:p>
        </w:tc>
        <w:tc>
          <w:tcPr>
            <w:tcW w:w="1004" w:type="dxa"/>
          </w:tcPr>
          <w:p w14:paraId="71945B4F" w14:textId="6DB5C056" w:rsidR="00667404" w:rsidRDefault="006A16BF" w:rsidP="00667404">
            <w:r w:rsidRPr="00840AC4">
              <w:rPr>
                <w:color w:val="FF0000"/>
              </w:rPr>
              <w:t>1.09</w:t>
            </w:r>
          </w:p>
        </w:tc>
        <w:tc>
          <w:tcPr>
            <w:tcW w:w="222" w:type="dxa"/>
          </w:tcPr>
          <w:p w14:paraId="637FE826" w14:textId="77777777" w:rsidR="00667404" w:rsidRDefault="00667404" w:rsidP="00667404"/>
        </w:tc>
        <w:tc>
          <w:tcPr>
            <w:tcW w:w="1004" w:type="dxa"/>
          </w:tcPr>
          <w:p w14:paraId="3CF9DCC9" w14:textId="4050EF7A" w:rsidR="00667404" w:rsidRDefault="00667404" w:rsidP="00667404">
            <w:r w:rsidRPr="00840AC4">
              <w:rPr>
                <w:color w:val="FF0000"/>
              </w:rPr>
              <w:t>0.29</w:t>
            </w:r>
          </w:p>
        </w:tc>
        <w:tc>
          <w:tcPr>
            <w:tcW w:w="1243" w:type="dxa"/>
          </w:tcPr>
          <w:p w14:paraId="5897E2D6" w14:textId="1F333503" w:rsidR="00667404" w:rsidRDefault="00667404" w:rsidP="00667404">
            <w:r>
              <w:t>0.</w:t>
            </w:r>
            <w:r w:rsidR="006A16BF">
              <w:t>27</w:t>
            </w:r>
          </w:p>
        </w:tc>
        <w:tc>
          <w:tcPr>
            <w:tcW w:w="1004" w:type="dxa"/>
          </w:tcPr>
          <w:p w14:paraId="55E60116" w14:textId="2B7F4534" w:rsidR="00667404" w:rsidRDefault="006A16BF" w:rsidP="00667404">
            <w:r>
              <w:t>1.07</w:t>
            </w:r>
          </w:p>
        </w:tc>
        <w:tc>
          <w:tcPr>
            <w:tcW w:w="222" w:type="dxa"/>
          </w:tcPr>
          <w:p w14:paraId="73C47E8F" w14:textId="77777777" w:rsidR="00667404" w:rsidRDefault="00667404" w:rsidP="00667404"/>
        </w:tc>
        <w:tc>
          <w:tcPr>
            <w:tcW w:w="1004" w:type="dxa"/>
          </w:tcPr>
          <w:p w14:paraId="54381E6C" w14:textId="0148EAC9" w:rsidR="00667404" w:rsidRDefault="00667404" w:rsidP="00667404">
            <w:r>
              <w:t>0.06</w:t>
            </w:r>
          </w:p>
        </w:tc>
        <w:tc>
          <w:tcPr>
            <w:tcW w:w="1243" w:type="dxa"/>
          </w:tcPr>
          <w:p w14:paraId="07F3F36C" w14:textId="3800CDD5" w:rsidR="00667404" w:rsidRDefault="00667404" w:rsidP="00667404">
            <w:r>
              <w:t>0.32</w:t>
            </w:r>
          </w:p>
        </w:tc>
        <w:tc>
          <w:tcPr>
            <w:tcW w:w="263" w:type="dxa"/>
          </w:tcPr>
          <w:p w14:paraId="34CE3613" w14:textId="7A65BFA1" w:rsidR="00667404" w:rsidRDefault="00667404" w:rsidP="00667404">
            <w:r>
              <w:t>0.20</w:t>
            </w:r>
          </w:p>
        </w:tc>
      </w:tr>
      <w:tr w:rsidR="00667404" w14:paraId="7AF37718" w14:textId="77777777" w:rsidTr="005378DA">
        <w:trPr>
          <w:trHeight w:val="494"/>
        </w:trPr>
        <w:tc>
          <w:tcPr>
            <w:tcW w:w="1029" w:type="dxa"/>
          </w:tcPr>
          <w:p w14:paraId="40AAEABB" w14:textId="77777777" w:rsidR="00667404" w:rsidRDefault="00667404" w:rsidP="00667404">
            <w:r>
              <w:t>IT</w:t>
            </w:r>
          </w:p>
        </w:tc>
        <w:tc>
          <w:tcPr>
            <w:tcW w:w="1004" w:type="dxa"/>
          </w:tcPr>
          <w:p w14:paraId="77FBED9C" w14:textId="2E10FF1B" w:rsidR="00667404" w:rsidRDefault="001617F0" w:rsidP="00667404">
            <w:r>
              <w:t>.20</w:t>
            </w:r>
          </w:p>
        </w:tc>
        <w:tc>
          <w:tcPr>
            <w:tcW w:w="1243" w:type="dxa"/>
          </w:tcPr>
          <w:p w14:paraId="16D7662C" w14:textId="4B5AD3C8" w:rsidR="00667404" w:rsidRDefault="001617F0" w:rsidP="00667404">
            <w:r w:rsidRPr="00831AF7">
              <w:rPr>
                <w:color w:val="FF0000"/>
              </w:rPr>
              <w:t>.22</w:t>
            </w:r>
          </w:p>
        </w:tc>
        <w:tc>
          <w:tcPr>
            <w:tcW w:w="1004" w:type="dxa"/>
          </w:tcPr>
          <w:p w14:paraId="60775A0F" w14:textId="282198CE" w:rsidR="00667404" w:rsidRDefault="001617F0" w:rsidP="00667404">
            <w:r>
              <w:t>.88</w:t>
            </w:r>
          </w:p>
        </w:tc>
        <w:tc>
          <w:tcPr>
            <w:tcW w:w="222" w:type="dxa"/>
          </w:tcPr>
          <w:p w14:paraId="5DC6D481" w14:textId="77777777" w:rsidR="00667404" w:rsidRDefault="00667404" w:rsidP="00667404"/>
        </w:tc>
        <w:tc>
          <w:tcPr>
            <w:tcW w:w="1004" w:type="dxa"/>
          </w:tcPr>
          <w:p w14:paraId="2FD337A6" w14:textId="4C22DE44" w:rsidR="00667404" w:rsidRDefault="001617F0" w:rsidP="00667404">
            <w:r w:rsidRPr="00831AF7">
              <w:rPr>
                <w:color w:val="FF0000"/>
              </w:rPr>
              <w:t>.25</w:t>
            </w:r>
          </w:p>
        </w:tc>
        <w:tc>
          <w:tcPr>
            <w:tcW w:w="1243" w:type="dxa"/>
          </w:tcPr>
          <w:p w14:paraId="550AAC87" w14:textId="31772682" w:rsidR="00667404" w:rsidRDefault="001617F0" w:rsidP="00667404">
            <w:r>
              <w:t>.24</w:t>
            </w:r>
          </w:p>
        </w:tc>
        <w:tc>
          <w:tcPr>
            <w:tcW w:w="1004" w:type="dxa"/>
          </w:tcPr>
          <w:p w14:paraId="15898CFD" w14:textId="135DEACE" w:rsidR="00667404" w:rsidRDefault="001617F0" w:rsidP="00667404">
            <w:r w:rsidRPr="00831AF7">
              <w:rPr>
                <w:color w:val="FF0000"/>
              </w:rPr>
              <w:t>1.05</w:t>
            </w:r>
          </w:p>
        </w:tc>
        <w:tc>
          <w:tcPr>
            <w:tcW w:w="222" w:type="dxa"/>
          </w:tcPr>
          <w:p w14:paraId="58F2867F" w14:textId="77777777" w:rsidR="00667404" w:rsidRDefault="00667404" w:rsidP="00667404"/>
        </w:tc>
        <w:tc>
          <w:tcPr>
            <w:tcW w:w="1004" w:type="dxa"/>
          </w:tcPr>
          <w:p w14:paraId="6B1EA601" w14:textId="302E2452" w:rsidR="00667404" w:rsidRDefault="00CB7BAA" w:rsidP="00667404">
            <w:r>
              <w:t>.14</w:t>
            </w:r>
          </w:p>
        </w:tc>
        <w:tc>
          <w:tcPr>
            <w:tcW w:w="1243" w:type="dxa"/>
          </w:tcPr>
          <w:p w14:paraId="11D35579" w14:textId="6DF5438E" w:rsidR="00667404" w:rsidRDefault="00CB7BAA" w:rsidP="00667404">
            <w:r>
              <w:t>.27</w:t>
            </w:r>
          </w:p>
        </w:tc>
        <w:tc>
          <w:tcPr>
            <w:tcW w:w="263" w:type="dxa"/>
          </w:tcPr>
          <w:p w14:paraId="7382C604" w14:textId="0D96F5AA" w:rsidR="00667404" w:rsidRDefault="00CB7BAA" w:rsidP="00667404">
            <w:r>
              <w:t>.53</w:t>
            </w:r>
          </w:p>
        </w:tc>
      </w:tr>
      <w:tr w:rsidR="00667404" w14:paraId="0ECD41C2" w14:textId="77777777" w:rsidTr="005378DA">
        <w:trPr>
          <w:trHeight w:val="494"/>
        </w:trPr>
        <w:tc>
          <w:tcPr>
            <w:tcW w:w="1029" w:type="dxa"/>
          </w:tcPr>
          <w:p w14:paraId="692CC66F" w14:textId="77777777" w:rsidR="00667404" w:rsidRDefault="00667404" w:rsidP="00667404">
            <w:r>
              <w:t>FMCG</w:t>
            </w:r>
          </w:p>
        </w:tc>
        <w:tc>
          <w:tcPr>
            <w:tcW w:w="1004" w:type="dxa"/>
          </w:tcPr>
          <w:p w14:paraId="75C56DC2" w14:textId="4610BDCA" w:rsidR="00667404" w:rsidRDefault="001617F0" w:rsidP="00667404">
            <w:r w:rsidRPr="00F3772E">
              <w:rPr>
                <w:color w:val="FF0000"/>
              </w:rPr>
              <w:t>.1</w:t>
            </w:r>
            <w:r w:rsidR="00F3772E" w:rsidRPr="00F3772E">
              <w:rPr>
                <w:color w:val="FF0000"/>
              </w:rPr>
              <w:t>89</w:t>
            </w:r>
          </w:p>
        </w:tc>
        <w:tc>
          <w:tcPr>
            <w:tcW w:w="1243" w:type="dxa"/>
          </w:tcPr>
          <w:p w14:paraId="321098B9" w14:textId="75FB80C6" w:rsidR="00667404" w:rsidRDefault="001617F0" w:rsidP="00667404">
            <w:r w:rsidRPr="00831AF7">
              <w:rPr>
                <w:color w:val="FF0000"/>
              </w:rPr>
              <w:t>.18</w:t>
            </w:r>
          </w:p>
        </w:tc>
        <w:tc>
          <w:tcPr>
            <w:tcW w:w="1004" w:type="dxa"/>
          </w:tcPr>
          <w:p w14:paraId="41BFC4C1" w14:textId="72480046" w:rsidR="00667404" w:rsidRDefault="001617F0" w:rsidP="00667404">
            <w:r w:rsidRPr="00831AF7">
              <w:rPr>
                <w:color w:val="FF0000"/>
              </w:rPr>
              <w:t>1.04</w:t>
            </w:r>
          </w:p>
        </w:tc>
        <w:tc>
          <w:tcPr>
            <w:tcW w:w="222" w:type="dxa"/>
          </w:tcPr>
          <w:p w14:paraId="74EBE7E4" w14:textId="77777777" w:rsidR="00667404" w:rsidRDefault="00667404" w:rsidP="00667404"/>
        </w:tc>
        <w:tc>
          <w:tcPr>
            <w:tcW w:w="1004" w:type="dxa"/>
          </w:tcPr>
          <w:p w14:paraId="192C167C" w14:textId="300C8781" w:rsidR="00667404" w:rsidRDefault="001617F0" w:rsidP="00667404">
            <w:r>
              <w:t>.1</w:t>
            </w:r>
            <w:r w:rsidR="00F3772E">
              <w:t>88</w:t>
            </w:r>
          </w:p>
        </w:tc>
        <w:tc>
          <w:tcPr>
            <w:tcW w:w="1243" w:type="dxa"/>
          </w:tcPr>
          <w:p w14:paraId="4B6741E0" w14:textId="51205437" w:rsidR="00667404" w:rsidRDefault="001617F0" w:rsidP="00667404">
            <w:r>
              <w:t>.19</w:t>
            </w:r>
          </w:p>
        </w:tc>
        <w:tc>
          <w:tcPr>
            <w:tcW w:w="1004" w:type="dxa"/>
          </w:tcPr>
          <w:p w14:paraId="53571C5E" w14:textId="0DE27590" w:rsidR="00667404" w:rsidRDefault="001617F0" w:rsidP="00667404">
            <w:r>
              <w:t>1.01</w:t>
            </w:r>
          </w:p>
        </w:tc>
        <w:tc>
          <w:tcPr>
            <w:tcW w:w="222" w:type="dxa"/>
          </w:tcPr>
          <w:p w14:paraId="4FE834DD" w14:textId="77777777" w:rsidR="00667404" w:rsidRDefault="00667404" w:rsidP="00667404"/>
        </w:tc>
        <w:tc>
          <w:tcPr>
            <w:tcW w:w="1004" w:type="dxa"/>
          </w:tcPr>
          <w:p w14:paraId="1A40DFA6" w14:textId="6AFC694F" w:rsidR="00667404" w:rsidRDefault="00CB7BAA" w:rsidP="00667404">
            <w:r>
              <w:t>.12</w:t>
            </w:r>
          </w:p>
        </w:tc>
        <w:tc>
          <w:tcPr>
            <w:tcW w:w="1243" w:type="dxa"/>
          </w:tcPr>
          <w:p w14:paraId="45D0A338" w14:textId="318F727F" w:rsidR="00667404" w:rsidRDefault="00CB7BAA" w:rsidP="00667404">
            <w:r>
              <w:t>.295</w:t>
            </w:r>
          </w:p>
        </w:tc>
        <w:tc>
          <w:tcPr>
            <w:tcW w:w="263" w:type="dxa"/>
          </w:tcPr>
          <w:p w14:paraId="701272DB" w14:textId="6379AA47" w:rsidR="00667404" w:rsidRDefault="00CB7BAA" w:rsidP="00667404">
            <w:r>
              <w:t>.39</w:t>
            </w:r>
          </w:p>
        </w:tc>
      </w:tr>
      <w:tr w:rsidR="00667404" w14:paraId="27FC7B5A" w14:textId="77777777" w:rsidTr="005378DA">
        <w:trPr>
          <w:trHeight w:val="494"/>
        </w:trPr>
        <w:tc>
          <w:tcPr>
            <w:tcW w:w="1029" w:type="dxa"/>
          </w:tcPr>
          <w:p w14:paraId="73606F3D" w14:textId="77777777" w:rsidR="00667404" w:rsidRDefault="00667404" w:rsidP="00667404">
            <w:r>
              <w:t>HEALTH CARE</w:t>
            </w:r>
          </w:p>
        </w:tc>
        <w:tc>
          <w:tcPr>
            <w:tcW w:w="1004" w:type="dxa"/>
          </w:tcPr>
          <w:p w14:paraId="5598671A" w14:textId="13833948" w:rsidR="00667404" w:rsidRDefault="00821EE3" w:rsidP="00667404">
            <w:r w:rsidRPr="00F3772E">
              <w:rPr>
                <w:color w:val="FF0000"/>
              </w:rPr>
              <w:t>.18</w:t>
            </w:r>
          </w:p>
        </w:tc>
        <w:tc>
          <w:tcPr>
            <w:tcW w:w="1243" w:type="dxa"/>
          </w:tcPr>
          <w:p w14:paraId="52B838AB" w14:textId="1AA21D3B" w:rsidR="00667404" w:rsidRDefault="00821EE3" w:rsidP="00667404">
            <w:r w:rsidRPr="00F3772E">
              <w:rPr>
                <w:color w:val="FF0000"/>
              </w:rPr>
              <w:t>.17</w:t>
            </w:r>
          </w:p>
        </w:tc>
        <w:tc>
          <w:tcPr>
            <w:tcW w:w="1004" w:type="dxa"/>
          </w:tcPr>
          <w:p w14:paraId="0062EB5D" w14:textId="2ABEB5CA" w:rsidR="00667404" w:rsidRDefault="00821EE3" w:rsidP="00667404">
            <w:r w:rsidRPr="00F3772E">
              <w:rPr>
                <w:color w:val="FF0000"/>
              </w:rPr>
              <w:t>1.02</w:t>
            </w:r>
          </w:p>
        </w:tc>
        <w:tc>
          <w:tcPr>
            <w:tcW w:w="222" w:type="dxa"/>
          </w:tcPr>
          <w:p w14:paraId="6DEC1032" w14:textId="77777777" w:rsidR="00667404" w:rsidRDefault="00667404" w:rsidP="00667404"/>
        </w:tc>
        <w:tc>
          <w:tcPr>
            <w:tcW w:w="1004" w:type="dxa"/>
          </w:tcPr>
          <w:p w14:paraId="14363DF6" w14:textId="7074FCED" w:rsidR="00667404" w:rsidRDefault="00821EE3" w:rsidP="00667404">
            <w:r>
              <w:t>.16</w:t>
            </w:r>
          </w:p>
        </w:tc>
        <w:tc>
          <w:tcPr>
            <w:tcW w:w="1243" w:type="dxa"/>
          </w:tcPr>
          <w:p w14:paraId="7FF3C886" w14:textId="73BBED86" w:rsidR="00667404" w:rsidRDefault="00821EE3" w:rsidP="00667404">
            <w:r>
              <w:t>.19</w:t>
            </w:r>
          </w:p>
        </w:tc>
        <w:tc>
          <w:tcPr>
            <w:tcW w:w="1004" w:type="dxa"/>
          </w:tcPr>
          <w:p w14:paraId="4660CBCB" w14:textId="7764DA87" w:rsidR="00667404" w:rsidRDefault="00821EE3" w:rsidP="00667404">
            <w:r>
              <w:t>.92</w:t>
            </w:r>
          </w:p>
        </w:tc>
        <w:tc>
          <w:tcPr>
            <w:tcW w:w="222" w:type="dxa"/>
          </w:tcPr>
          <w:p w14:paraId="0A770231" w14:textId="77777777" w:rsidR="00667404" w:rsidRDefault="00667404" w:rsidP="00667404"/>
        </w:tc>
        <w:tc>
          <w:tcPr>
            <w:tcW w:w="1004" w:type="dxa"/>
          </w:tcPr>
          <w:p w14:paraId="129BC44E" w14:textId="696BA8AF" w:rsidR="00667404" w:rsidRDefault="00CB7BAA" w:rsidP="00667404">
            <w:r>
              <w:t>.05</w:t>
            </w:r>
          </w:p>
        </w:tc>
        <w:tc>
          <w:tcPr>
            <w:tcW w:w="1243" w:type="dxa"/>
          </w:tcPr>
          <w:p w14:paraId="7CC6A825" w14:textId="0CDC4008" w:rsidR="00667404" w:rsidRDefault="00CB7BAA" w:rsidP="00667404">
            <w:r>
              <w:t>.32</w:t>
            </w:r>
          </w:p>
        </w:tc>
        <w:tc>
          <w:tcPr>
            <w:tcW w:w="263" w:type="dxa"/>
          </w:tcPr>
          <w:p w14:paraId="6C2D7C0A" w14:textId="7B5E9B5F" w:rsidR="00667404" w:rsidRDefault="00CB7BAA" w:rsidP="00667404">
            <w:r>
              <w:t>.14</w:t>
            </w:r>
          </w:p>
        </w:tc>
      </w:tr>
      <w:tr w:rsidR="00667404" w14:paraId="467415FA" w14:textId="77777777" w:rsidTr="005378DA">
        <w:trPr>
          <w:trHeight w:val="494"/>
        </w:trPr>
        <w:tc>
          <w:tcPr>
            <w:tcW w:w="1029" w:type="dxa"/>
          </w:tcPr>
          <w:p w14:paraId="1C14FEF1" w14:textId="77777777" w:rsidR="00667404" w:rsidRDefault="00667404" w:rsidP="00667404">
            <w:r>
              <w:t>PHARMA</w:t>
            </w:r>
          </w:p>
        </w:tc>
        <w:tc>
          <w:tcPr>
            <w:tcW w:w="1004" w:type="dxa"/>
          </w:tcPr>
          <w:p w14:paraId="6C8535D2" w14:textId="3D348BC6" w:rsidR="00667404" w:rsidRDefault="00821EE3" w:rsidP="00667404">
            <w:r w:rsidRPr="00F3772E">
              <w:rPr>
                <w:color w:val="FF0000"/>
              </w:rPr>
              <w:t>.24</w:t>
            </w:r>
          </w:p>
        </w:tc>
        <w:tc>
          <w:tcPr>
            <w:tcW w:w="1243" w:type="dxa"/>
          </w:tcPr>
          <w:p w14:paraId="4D6EA410" w14:textId="19B23F96" w:rsidR="00667404" w:rsidRDefault="00821EE3" w:rsidP="00667404">
            <w:r w:rsidRPr="00F3772E">
              <w:rPr>
                <w:color w:val="FF0000"/>
              </w:rPr>
              <w:t>.20</w:t>
            </w:r>
          </w:p>
        </w:tc>
        <w:tc>
          <w:tcPr>
            <w:tcW w:w="1004" w:type="dxa"/>
          </w:tcPr>
          <w:p w14:paraId="2898CD82" w14:textId="533F266B" w:rsidR="00667404" w:rsidRDefault="00821EE3" w:rsidP="00667404">
            <w:r w:rsidRPr="00F3772E">
              <w:rPr>
                <w:color w:val="FF0000"/>
              </w:rPr>
              <w:t>1.20</w:t>
            </w:r>
          </w:p>
        </w:tc>
        <w:tc>
          <w:tcPr>
            <w:tcW w:w="222" w:type="dxa"/>
          </w:tcPr>
          <w:p w14:paraId="0910C9F3" w14:textId="77777777" w:rsidR="00667404" w:rsidRDefault="00667404" w:rsidP="00667404"/>
        </w:tc>
        <w:tc>
          <w:tcPr>
            <w:tcW w:w="1004" w:type="dxa"/>
          </w:tcPr>
          <w:p w14:paraId="64201AF5" w14:textId="3AA161C5" w:rsidR="00667404" w:rsidRDefault="00821EE3" w:rsidP="00667404">
            <w:r>
              <w:t>.23</w:t>
            </w:r>
          </w:p>
        </w:tc>
        <w:tc>
          <w:tcPr>
            <w:tcW w:w="1243" w:type="dxa"/>
          </w:tcPr>
          <w:p w14:paraId="3EB7253C" w14:textId="64D7FB3D" w:rsidR="00667404" w:rsidRDefault="00821EE3" w:rsidP="00667404">
            <w:r>
              <w:t>.21</w:t>
            </w:r>
          </w:p>
        </w:tc>
        <w:tc>
          <w:tcPr>
            <w:tcW w:w="1004" w:type="dxa"/>
          </w:tcPr>
          <w:p w14:paraId="131C4EC8" w14:textId="3A0594FF" w:rsidR="00667404" w:rsidRDefault="00821EE3" w:rsidP="00667404">
            <w:r>
              <w:t>1.09</w:t>
            </w:r>
          </w:p>
        </w:tc>
        <w:tc>
          <w:tcPr>
            <w:tcW w:w="222" w:type="dxa"/>
          </w:tcPr>
          <w:p w14:paraId="40071C48" w14:textId="77777777" w:rsidR="00667404" w:rsidRDefault="00667404" w:rsidP="00667404"/>
        </w:tc>
        <w:tc>
          <w:tcPr>
            <w:tcW w:w="1004" w:type="dxa"/>
          </w:tcPr>
          <w:p w14:paraId="6BD4D6E3" w14:textId="4B38A352" w:rsidR="00667404" w:rsidRDefault="00CB7BAA" w:rsidP="00667404">
            <w:r>
              <w:t>.07</w:t>
            </w:r>
          </w:p>
        </w:tc>
        <w:tc>
          <w:tcPr>
            <w:tcW w:w="1243" w:type="dxa"/>
          </w:tcPr>
          <w:p w14:paraId="5F44AF69" w14:textId="1E2EFB0F" w:rsidR="00667404" w:rsidRDefault="00CB7BAA" w:rsidP="00667404">
            <w:r>
              <w:t>.31</w:t>
            </w:r>
          </w:p>
        </w:tc>
        <w:tc>
          <w:tcPr>
            <w:tcW w:w="263" w:type="dxa"/>
          </w:tcPr>
          <w:p w14:paraId="690A2D2D" w14:textId="524C6FD5" w:rsidR="00667404" w:rsidRDefault="00CB7BAA" w:rsidP="00667404">
            <w:r>
              <w:t>.22</w:t>
            </w:r>
          </w:p>
        </w:tc>
      </w:tr>
      <w:tr w:rsidR="00667404" w14:paraId="278E0639" w14:textId="77777777" w:rsidTr="005378DA">
        <w:trPr>
          <w:trHeight w:val="517"/>
        </w:trPr>
        <w:tc>
          <w:tcPr>
            <w:tcW w:w="1029" w:type="dxa"/>
          </w:tcPr>
          <w:p w14:paraId="6E7BF09C" w14:textId="77777777" w:rsidR="00667404" w:rsidRDefault="00667404" w:rsidP="00667404">
            <w:r>
              <w:t>PSU BANK</w:t>
            </w:r>
          </w:p>
        </w:tc>
        <w:tc>
          <w:tcPr>
            <w:tcW w:w="1004" w:type="dxa"/>
          </w:tcPr>
          <w:p w14:paraId="23CA73E1" w14:textId="009527A0" w:rsidR="00667404" w:rsidRDefault="00921E2C" w:rsidP="00667404">
            <w:r w:rsidRPr="00F3772E">
              <w:rPr>
                <w:color w:val="FF0000"/>
              </w:rPr>
              <w:t>.16</w:t>
            </w:r>
          </w:p>
        </w:tc>
        <w:tc>
          <w:tcPr>
            <w:tcW w:w="1243" w:type="dxa"/>
          </w:tcPr>
          <w:p w14:paraId="28CC4519" w14:textId="4E6D2563" w:rsidR="00667404" w:rsidRDefault="00921E2C" w:rsidP="00667404">
            <w:r w:rsidRPr="00F3772E">
              <w:rPr>
                <w:color w:val="FF0000"/>
              </w:rPr>
              <w:t>.34</w:t>
            </w:r>
          </w:p>
        </w:tc>
        <w:tc>
          <w:tcPr>
            <w:tcW w:w="1004" w:type="dxa"/>
          </w:tcPr>
          <w:p w14:paraId="3F839910" w14:textId="2DE2E6FC" w:rsidR="00667404" w:rsidRDefault="00921E2C" w:rsidP="00667404">
            <w:r w:rsidRPr="00F3772E">
              <w:rPr>
                <w:color w:val="FF0000"/>
              </w:rPr>
              <w:t>.47</w:t>
            </w:r>
          </w:p>
        </w:tc>
        <w:tc>
          <w:tcPr>
            <w:tcW w:w="222" w:type="dxa"/>
          </w:tcPr>
          <w:p w14:paraId="3693D181" w14:textId="77777777" w:rsidR="00667404" w:rsidRDefault="00667404" w:rsidP="00667404"/>
        </w:tc>
        <w:tc>
          <w:tcPr>
            <w:tcW w:w="1004" w:type="dxa"/>
          </w:tcPr>
          <w:p w14:paraId="5FD921C5" w14:textId="28CFABA5" w:rsidR="00667404" w:rsidRDefault="00921E2C" w:rsidP="00667404">
            <w:r>
              <w:t>.10</w:t>
            </w:r>
          </w:p>
        </w:tc>
        <w:tc>
          <w:tcPr>
            <w:tcW w:w="1243" w:type="dxa"/>
          </w:tcPr>
          <w:p w14:paraId="27F16F97" w14:textId="23B9B383" w:rsidR="00667404" w:rsidRDefault="00921E2C" w:rsidP="00667404">
            <w:r>
              <w:t>.36</w:t>
            </w:r>
          </w:p>
        </w:tc>
        <w:tc>
          <w:tcPr>
            <w:tcW w:w="1004" w:type="dxa"/>
          </w:tcPr>
          <w:p w14:paraId="7452B258" w14:textId="5E00B825" w:rsidR="00667404" w:rsidRDefault="00921E2C" w:rsidP="00667404">
            <w:r>
              <w:t>.29</w:t>
            </w:r>
          </w:p>
        </w:tc>
        <w:tc>
          <w:tcPr>
            <w:tcW w:w="222" w:type="dxa"/>
          </w:tcPr>
          <w:p w14:paraId="2390C68B" w14:textId="77777777" w:rsidR="00667404" w:rsidRDefault="00667404" w:rsidP="00667404"/>
        </w:tc>
        <w:tc>
          <w:tcPr>
            <w:tcW w:w="1004" w:type="dxa"/>
          </w:tcPr>
          <w:p w14:paraId="041D7D9E" w14:textId="61595E46" w:rsidR="00667404" w:rsidRDefault="00CB7BAA" w:rsidP="00667404">
            <w:r>
              <w:t>.05</w:t>
            </w:r>
          </w:p>
        </w:tc>
        <w:tc>
          <w:tcPr>
            <w:tcW w:w="1243" w:type="dxa"/>
          </w:tcPr>
          <w:p w14:paraId="7A68D5EF" w14:textId="6A6124A9" w:rsidR="00667404" w:rsidRDefault="00CB7BAA" w:rsidP="00667404">
            <w:r>
              <w:t>.44</w:t>
            </w:r>
          </w:p>
        </w:tc>
        <w:tc>
          <w:tcPr>
            <w:tcW w:w="263" w:type="dxa"/>
          </w:tcPr>
          <w:p w14:paraId="22E4333A" w14:textId="6CFCF947" w:rsidR="00667404" w:rsidRDefault="00F3772E" w:rsidP="00667404">
            <w:r>
              <w:t>0.</w:t>
            </w:r>
            <w:r w:rsidR="00CB7BAA">
              <w:t>12</w:t>
            </w:r>
          </w:p>
        </w:tc>
      </w:tr>
      <w:tr w:rsidR="00667404" w14:paraId="42DD012B" w14:textId="77777777" w:rsidTr="005378DA">
        <w:trPr>
          <w:trHeight w:val="494"/>
        </w:trPr>
        <w:tc>
          <w:tcPr>
            <w:tcW w:w="1029" w:type="dxa"/>
          </w:tcPr>
          <w:p w14:paraId="0E917D7F" w14:textId="77777777" w:rsidR="00667404" w:rsidRDefault="00667404" w:rsidP="00667404">
            <w:r>
              <w:t>METAL</w:t>
            </w:r>
          </w:p>
        </w:tc>
        <w:tc>
          <w:tcPr>
            <w:tcW w:w="1004" w:type="dxa"/>
          </w:tcPr>
          <w:p w14:paraId="7E881ADE" w14:textId="132FA544" w:rsidR="00667404" w:rsidRDefault="00921E2C" w:rsidP="00667404">
            <w:r w:rsidRPr="00F3772E">
              <w:rPr>
                <w:color w:val="FF0000"/>
              </w:rPr>
              <w:t>.55</w:t>
            </w:r>
          </w:p>
        </w:tc>
        <w:tc>
          <w:tcPr>
            <w:tcW w:w="1243" w:type="dxa"/>
          </w:tcPr>
          <w:p w14:paraId="467BBD85" w14:textId="01633DDB" w:rsidR="00667404" w:rsidRDefault="00921E2C" w:rsidP="00667404">
            <w:r w:rsidRPr="00F3772E">
              <w:rPr>
                <w:color w:val="FF0000"/>
              </w:rPr>
              <w:t>.33</w:t>
            </w:r>
          </w:p>
        </w:tc>
        <w:tc>
          <w:tcPr>
            <w:tcW w:w="1004" w:type="dxa"/>
          </w:tcPr>
          <w:p w14:paraId="14226F5C" w14:textId="4E4C10A9" w:rsidR="00667404" w:rsidRDefault="00921E2C" w:rsidP="00667404">
            <w:r w:rsidRPr="00F3772E">
              <w:rPr>
                <w:color w:val="FF0000"/>
              </w:rPr>
              <w:t>1.68</w:t>
            </w:r>
          </w:p>
        </w:tc>
        <w:tc>
          <w:tcPr>
            <w:tcW w:w="222" w:type="dxa"/>
          </w:tcPr>
          <w:p w14:paraId="0816E050" w14:textId="77777777" w:rsidR="00667404" w:rsidRDefault="00667404" w:rsidP="00667404"/>
        </w:tc>
        <w:tc>
          <w:tcPr>
            <w:tcW w:w="1004" w:type="dxa"/>
          </w:tcPr>
          <w:p w14:paraId="70A7FFE7" w14:textId="21752AEC" w:rsidR="00667404" w:rsidRDefault="00921E2C" w:rsidP="00667404">
            <w:r>
              <w:t>.50</w:t>
            </w:r>
          </w:p>
        </w:tc>
        <w:tc>
          <w:tcPr>
            <w:tcW w:w="1243" w:type="dxa"/>
          </w:tcPr>
          <w:p w14:paraId="78112C83" w14:textId="59CFA5F5" w:rsidR="00667404" w:rsidRDefault="00921E2C" w:rsidP="00667404">
            <w:r>
              <w:t>.39</w:t>
            </w:r>
          </w:p>
        </w:tc>
        <w:tc>
          <w:tcPr>
            <w:tcW w:w="1004" w:type="dxa"/>
          </w:tcPr>
          <w:p w14:paraId="45E59780" w14:textId="34C21DFB" w:rsidR="00667404" w:rsidRDefault="00921E2C" w:rsidP="00667404">
            <w:r>
              <w:t>1.46</w:t>
            </w:r>
          </w:p>
        </w:tc>
        <w:tc>
          <w:tcPr>
            <w:tcW w:w="222" w:type="dxa"/>
          </w:tcPr>
          <w:p w14:paraId="13F1D15C" w14:textId="77777777" w:rsidR="00667404" w:rsidRDefault="00667404" w:rsidP="00667404"/>
        </w:tc>
        <w:tc>
          <w:tcPr>
            <w:tcW w:w="1004" w:type="dxa"/>
          </w:tcPr>
          <w:p w14:paraId="3EF97151" w14:textId="51E65E9C" w:rsidR="00667404" w:rsidRDefault="00D95738" w:rsidP="00667404">
            <w:r>
              <w:t>.08</w:t>
            </w:r>
          </w:p>
        </w:tc>
        <w:tc>
          <w:tcPr>
            <w:tcW w:w="1243" w:type="dxa"/>
          </w:tcPr>
          <w:p w14:paraId="027D016D" w14:textId="0474A44D" w:rsidR="00667404" w:rsidRDefault="00D95738" w:rsidP="00667404">
            <w:r>
              <w:t>.46</w:t>
            </w:r>
          </w:p>
        </w:tc>
        <w:tc>
          <w:tcPr>
            <w:tcW w:w="263" w:type="dxa"/>
          </w:tcPr>
          <w:p w14:paraId="10AC73A3" w14:textId="778201EE" w:rsidR="00667404" w:rsidRDefault="00D95738" w:rsidP="00667404">
            <w:r>
              <w:t>.17</w:t>
            </w:r>
          </w:p>
        </w:tc>
      </w:tr>
      <w:tr w:rsidR="00667404" w14:paraId="51613181" w14:textId="77777777" w:rsidTr="005378DA">
        <w:trPr>
          <w:trHeight w:val="494"/>
        </w:trPr>
        <w:tc>
          <w:tcPr>
            <w:tcW w:w="1029" w:type="dxa"/>
          </w:tcPr>
          <w:p w14:paraId="3382AE02" w14:textId="77777777" w:rsidR="00667404" w:rsidRDefault="00667404" w:rsidP="00667404">
            <w:r>
              <w:t>OIL &amp; GAS</w:t>
            </w:r>
          </w:p>
        </w:tc>
        <w:tc>
          <w:tcPr>
            <w:tcW w:w="1004" w:type="dxa"/>
          </w:tcPr>
          <w:p w14:paraId="375A3EF8" w14:textId="3B09F57D" w:rsidR="00667404" w:rsidRDefault="00921E2C" w:rsidP="00667404">
            <w:r>
              <w:t>.08</w:t>
            </w:r>
          </w:p>
        </w:tc>
        <w:tc>
          <w:tcPr>
            <w:tcW w:w="1243" w:type="dxa"/>
          </w:tcPr>
          <w:p w14:paraId="1C2E8B6F" w14:textId="233E5A68" w:rsidR="00667404" w:rsidRDefault="00921E2C" w:rsidP="00667404">
            <w:r w:rsidRPr="00F3772E">
              <w:rPr>
                <w:color w:val="FF0000"/>
              </w:rPr>
              <w:t>.23</w:t>
            </w:r>
          </w:p>
        </w:tc>
        <w:tc>
          <w:tcPr>
            <w:tcW w:w="1004" w:type="dxa"/>
          </w:tcPr>
          <w:p w14:paraId="40A7E4E9" w14:textId="54041DE5" w:rsidR="00667404" w:rsidRDefault="00921E2C" w:rsidP="00667404">
            <w:r>
              <w:t>.35</w:t>
            </w:r>
          </w:p>
        </w:tc>
        <w:tc>
          <w:tcPr>
            <w:tcW w:w="222" w:type="dxa"/>
          </w:tcPr>
          <w:p w14:paraId="04059258" w14:textId="77777777" w:rsidR="00667404" w:rsidRDefault="00667404" w:rsidP="00667404"/>
        </w:tc>
        <w:tc>
          <w:tcPr>
            <w:tcW w:w="1004" w:type="dxa"/>
          </w:tcPr>
          <w:p w14:paraId="64CBE952" w14:textId="59CE8655" w:rsidR="00667404" w:rsidRPr="00F3772E" w:rsidRDefault="00921E2C" w:rsidP="00667404">
            <w:pPr>
              <w:rPr>
                <w:color w:val="FF0000"/>
              </w:rPr>
            </w:pPr>
            <w:r w:rsidRPr="00F3772E">
              <w:rPr>
                <w:color w:val="FF0000"/>
              </w:rPr>
              <w:t>.13</w:t>
            </w:r>
          </w:p>
        </w:tc>
        <w:tc>
          <w:tcPr>
            <w:tcW w:w="1243" w:type="dxa"/>
          </w:tcPr>
          <w:p w14:paraId="7DC2E732" w14:textId="16D22B0E" w:rsidR="00667404" w:rsidRDefault="00921E2C" w:rsidP="00667404">
            <w:r>
              <w:t>.24</w:t>
            </w:r>
          </w:p>
        </w:tc>
        <w:tc>
          <w:tcPr>
            <w:tcW w:w="1004" w:type="dxa"/>
          </w:tcPr>
          <w:p w14:paraId="392C6565" w14:textId="0B8F3758" w:rsidR="00667404" w:rsidRDefault="00921E2C" w:rsidP="00667404">
            <w:r w:rsidRPr="00F3772E">
              <w:rPr>
                <w:color w:val="FF0000"/>
              </w:rPr>
              <w:t>.56</w:t>
            </w:r>
          </w:p>
        </w:tc>
        <w:tc>
          <w:tcPr>
            <w:tcW w:w="222" w:type="dxa"/>
          </w:tcPr>
          <w:p w14:paraId="773AB3D2" w14:textId="77777777" w:rsidR="00667404" w:rsidRDefault="00667404" w:rsidP="00667404"/>
        </w:tc>
        <w:tc>
          <w:tcPr>
            <w:tcW w:w="1004" w:type="dxa"/>
          </w:tcPr>
          <w:p w14:paraId="22118138" w14:textId="1D8B3C60" w:rsidR="00667404" w:rsidRDefault="00D95738" w:rsidP="00667404">
            <w:r>
              <w:t>.002</w:t>
            </w:r>
          </w:p>
        </w:tc>
        <w:tc>
          <w:tcPr>
            <w:tcW w:w="1243" w:type="dxa"/>
          </w:tcPr>
          <w:p w14:paraId="1496F3A0" w14:textId="2A2059B1" w:rsidR="00667404" w:rsidRDefault="00D95738" w:rsidP="00667404">
            <w:r>
              <w:t>.26</w:t>
            </w:r>
          </w:p>
        </w:tc>
        <w:tc>
          <w:tcPr>
            <w:tcW w:w="263" w:type="dxa"/>
          </w:tcPr>
          <w:p w14:paraId="7E0CF007" w14:textId="55C711D1" w:rsidR="00667404" w:rsidRDefault="00D95738" w:rsidP="00667404">
            <w:r>
              <w:t>.008</w:t>
            </w:r>
          </w:p>
        </w:tc>
      </w:tr>
      <w:tr w:rsidR="00667404" w14:paraId="798409FA" w14:textId="77777777" w:rsidTr="005378DA">
        <w:trPr>
          <w:trHeight w:val="494"/>
        </w:trPr>
        <w:tc>
          <w:tcPr>
            <w:tcW w:w="1029" w:type="dxa"/>
          </w:tcPr>
          <w:p w14:paraId="18B51089" w14:textId="77777777" w:rsidR="00667404" w:rsidRDefault="00667404" w:rsidP="00667404">
            <w:r>
              <w:t xml:space="preserve">MEDIA </w:t>
            </w:r>
          </w:p>
        </w:tc>
        <w:tc>
          <w:tcPr>
            <w:tcW w:w="1004" w:type="dxa"/>
          </w:tcPr>
          <w:p w14:paraId="7548161B" w14:textId="75D4E288" w:rsidR="00667404" w:rsidRDefault="00921E2C" w:rsidP="00667404">
            <w:r>
              <w:t>.23</w:t>
            </w:r>
          </w:p>
        </w:tc>
        <w:tc>
          <w:tcPr>
            <w:tcW w:w="1243" w:type="dxa"/>
          </w:tcPr>
          <w:p w14:paraId="69850ECE" w14:textId="6C5E3CC0" w:rsidR="00667404" w:rsidRDefault="00921E2C" w:rsidP="00667404">
            <w:r w:rsidRPr="00F3772E">
              <w:rPr>
                <w:color w:val="FF0000"/>
              </w:rPr>
              <w:t>.28</w:t>
            </w:r>
          </w:p>
        </w:tc>
        <w:tc>
          <w:tcPr>
            <w:tcW w:w="1004" w:type="dxa"/>
          </w:tcPr>
          <w:p w14:paraId="3095DE90" w14:textId="4263C55C" w:rsidR="00667404" w:rsidRPr="00F3772E" w:rsidRDefault="00921E2C" w:rsidP="00667404">
            <w:pPr>
              <w:rPr>
                <w:color w:val="FF0000"/>
              </w:rPr>
            </w:pPr>
            <w:r w:rsidRPr="00F3772E">
              <w:rPr>
                <w:color w:val="FF0000"/>
              </w:rPr>
              <w:t>.80</w:t>
            </w:r>
          </w:p>
        </w:tc>
        <w:tc>
          <w:tcPr>
            <w:tcW w:w="222" w:type="dxa"/>
          </w:tcPr>
          <w:p w14:paraId="0087F91B" w14:textId="77777777" w:rsidR="00667404" w:rsidRDefault="00667404" w:rsidP="00667404"/>
        </w:tc>
        <w:tc>
          <w:tcPr>
            <w:tcW w:w="1004" w:type="dxa"/>
          </w:tcPr>
          <w:p w14:paraId="7B6C3C86" w14:textId="7BC44B81" w:rsidR="00667404" w:rsidRDefault="00921E2C" w:rsidP="00667404">
            <w:r w:rsidRPr="00F3772E">
              <w:rPr>
                <w:color w:val="FF0000"/>
              </w:rPr>
              <w:t>.24</w:t>
            </w:r>
          </w:p>
        </w:tc>
        <w:tc>
          <w:tcPr>
            <w:tcW w:w="1243" w:type="dxa"/>
          </w:tcPr>
          <w:p w14:paraId="025AD7F9" w14:textId="41CE4320" w:rsidR="00667404" w:rsidRDefault="00921E2C" w:rsidP="00667404">
            <w:r>
              <w:t>.30</w:t>
            </w:r>
          </w:p>
        </w:tc>
        <w:tc>
          <w:tcPr>
            <w:tcW w:w="1004" w:type="dxa"/>
          </w:tcPr>
          <w:p w14:paraId="721C0AB3" w14:textId="72F6CD78" w:rsidR="00667404" w:rsidRDefault="00921E2C" w:rsidP="00667404">
            <w:r>
              <w:t>.78</w:t>
            </w:r>
          </w:p>
        </w:tc>
        <w:tc>
          <w:tcPr>
            <w:tcW w:w="222" w:type="dxa"/>
          </w:tcPr>
          <w:p w14:paraId="38D36B6B" w14:textId="77777777" w:rsidR="00667404" w:rsidRDefault="00667404" w:rsidP="00667404"/>
        </w:tc>
        <w:tc>
          <w:tcPr>
            <w:tcW w:w="1004" w:type="dxa"/>
          </w:tcPr>
          <w:p w14:paraId="21CCB221" w14:textId="104499F2" w:rsidR="00667404" w:rsidRDefault="00D95738" w:rsidP="00667404">
            <w:r>
              <w:t>.09</w:t>
            </w:r>
          </w:p>
        </w:tc>
        <w:tc>
          <w:tcPr>
            <w:tcW w:w="1243" w:type="dxa"/>
          </w:tcPr>
          <w:p w14:paraId="44DA4FB0" w14:textId="5EE425CA" w:rsidR="00667404" w:rsidRDefault="00D95738" w:rsidP="00667404">
            <w:r>
              <w:t>.47</w:t>
            </w:r>
          </w:p>
        </w:tc>
        <w:tc>
          <w:tcPr>
            <w:tcW w:w="263" w:type="dxa"/>
          </w:tcPr>
          <w:p w14:paraId="062FF985" w14:textId="1B671376" w:rsidR="00667404" w:rsidRDefault="00D95738" w:rsidP="00667404">
            <w:r>
              <w:t>.2</w:t>
            </w:r>
            <w:r w:rsidR="00F3772E">
              <w:t>1</w:t>
            </w:r>
          </w:p>
        </w:tc>
      </w:tr>
      <w:tr w:rsidR="00667404" w14:paraId="0B125D46" w14:textId="77777777" w:rsidTr="005378DA">
        <w:trPr>
          <w:trHeight w:val="494"/>
        </w:trPr>
        <w:tc>
          <w:tcPr>
            <w:tcW w:w="1029" w:type="dxa"/>
          </w:tcPr>
          <w:p w14:paraId="597FB188" w14:textId="77777777" w:rsidR="00667404" w:rsidRDefault="00667404" w:rsidP="00667404">
            <w:r>
              <w:t>REALTY</w:t>
            </w:r>
          </w:p>
        </w:tc>
        <w:tc>
          <w:tcPr>
            <w:tcW w:w="1004" w:type="dxa"/>
          </w:tcPr>
          <w:p w14:paraId="12CA9609" w14:textId="7F9404B5" w:rsidR="00667404" w:rsidRPr="00F3772E" w:rsidRDefault="00921E2C" w:rsidP="00667404">
            <w:pPr>
              <w:rPr>
                <w:color w:val="FF0000"/>
              </w:rPr>
            </w:pPr>
            <w:r w:rsidRPr="00F3772E">
              <w:rPr>
                <w:color w:val="FF0000"/>
              </w:rPr>
              <w:t>.32</w:t>
            </w:r>
          </w:p>
        </w:tc>
        <w:tc>
          <w:tcPr>
            <w:tcW w:w="1243" w:type="dxa"/>
          </w:tcPr>
          <w:p w14:paraId="00EA92C4" w14:textId="183D0E6E" w:rsidR="00667404" w:rsidRPr="000F487A" w:rsidRDefault="00921E2C" w:rsidP="00667404">
            <w:pPr>
              <w:rPr>
                <w:color w:val="FF0000"/>
              </w:rPr>
            </w:pPr>
            <w:r w:rsidRPr="000F487A">
              <w:rPr>
                <w:color w:val="FF0000"/>
              </w:rPr>
              <w:t>.29</w:t>
            </w:r>
          </w:p>
        </w:tc>
        <w:tc>
          <w:tcPr>
            <w:tcW w:w="1004" w:type="dxa"/>
          </w:tcPr>
          <w:p w14:paraId="420D2539" w14:textId="78BDA348" w:rsidR="00667404" w:rsidRDefault="00921E2C" w:rsidP="00667404">
            <w:r w:rsidRPr="000F487A">
              <w:rPr>
                <w:color w:val="FF0000"/>
              </w:rPr>
              <w:t>1.11</w:t>
            </w:r>
          </w:p>
        </w:tc>
        <w:tc>
          <w:tcPr>
            <w:tcW w:w="222" w:type="dxa"/>
          </w:tcPr>
          <w:p w14:paraId="0D59C225" w14:textId="77777777" w:rsidR="00667404" w:rsidRDefault="00667404" w:rsidP="00667404"/>
        </w:tc>
        <w:tc>
          <w:tcPr>
            <w:tcW w:w="1004" w:type="dxa"/>
          </w:tcPr>
          <w:p w14:paraId="4779BA7E" w14:textId="3EE1D2BB" w:rsidR="00667404" w:rsidRDefault="00921E2C" w:rsidP="00667404">
            <w:r>
              <w:t>.298</w:t>
            </w:r>
          </w:p>
        </w:tc>
        <w:tc>
          <w:tcPr>
            <w:tcW w:w="1243" w:type="dxa"/>
          </w:tcPr>
          <w:p w14:paraId="23F43E54" w14:textId="099BF59C" w:rsidR="00667404" w:rsidRDefault="00921E2C" w:rsidP="00667404">
            <w:r>
              <w:t>.29</w:t>
            </w:r>
          </w:p>
        </w:tc>
        <w:tc>
          <w:tcPr>
            <w:tcW w:w="1004" w:type="dxa"/>
          </w:tcPr>
          <w:p w14:paraId="6C07EC16" w14:textId="591A4974" w:rsidR="00667404" w:rsidRDefault="00921E2C" w:rsidP="00667404">
            <w:r>
              <w:t>1</w:t>
            </w:r>
          </w:p>
        </w:tc>
        <w:tc>
          <w:tcPr>
            <w:tcW w:w="222" w:type="dxa"/>
          </w:tcPr>
          <w:p w14:paraId="06F90474" w14:textId="77777777" w:rsidR="00667404" w:rsidRDefault="00667404" w:rsidP="00667404"/>
        </w:tc>
        <w:tc>
          <w:tcPr>
            <w:tcW w:w="1004" w:type="dxa"/>
          </w:tcPr>
          <w:p w14:paraId="1A2C7E61" w14:textId="7BF27A16" w:rsidR="00667404" w:rsidRDefault="00D95738" w:rsidP="00667404">
            <w:r>
              <w:t>.08</w:t>
            </w:r>
          </w:p>
        </w:tc>
        <w:tc>
          <w:tcPr>
            <w:tcW w:w="1243" w:type="dxa"/>
          </w:tcPr>
          <w:p w14:paraId="37F91778" w14:textId="34A79950" w:rsidR="00667404" w:rsidRDefault="00D95738" w:rsidP="00667404">
            <w:r>
              <w:t>.62</w:t>
            </w:r>
          </w:p>
        </w:tc>
        <w:tc>
          <w:tcPr>
            <w:tcW w:w="263" w:type="dxa"/>
          </w:tcPr>
          <w:p w14:paraId="6A063454" w14:textId="5D4DC225" w:rsidR="00667404" w:rsidRDefault="00D95738" w:rsidP="00667404">
            <w:r>
              <w:t>.12</w:t>
            </w:r>
          </w:p>
        </w:tc>
      </w:tr>
      <w:tr w:rsidR="001D4CC4" w14:paraId="16388861" w14:textId="77777777" w:rsidTr="005378DA">
        <w:trPr>
          <w:trHeight w:val="494"/>
        </w:trPr>
        <w:tc>
          <w:tcPr>
            <w:tcW w:w="1029" w:type="dxa"/>
          </w:tcPr>
          <w:p w14:paraId="785ADB9C" w14:textId="0209A21C" w:rsidR="001D4CC4" w:rsidRDefault="001D4CC4" w:rsidP="00667404">
            <w:r>
              <w:t>Nifty 50</w:t>
            </w:r>
          </w:p>
        </w:tc>
        <w:tc>
          <w:tcPr>
            <w:tcW w:w="1004" w:type="dxa"/>
          </w:tcPr>
          <w:p w14:paraId="50A7E070" w14:textId="43E9B39B" w:rsidR="001D4CC4" w:rsidRPr="001D4CC4" w:rsidRDefault="001D4CC4" w:rsidP="00667404">
            <w:r w:rsidRPr="001D4CC4">
              <w:t>.167</w:t>
            </w:r>
          </w:p>
        </w:tc>
        <w:tc>
          <w:tcPr>
            <w:tcW w:w="1243" w:type="dxa"/>
          </w:tcPr>
          <w:p w14:paraId="535A10C3" w14:textId="33F12D0F" w:rsidR="001D4CC4" w:rsidRPr="001D4CC4" w:rsidRDefault="001D4CC4" w:rsidP="00667404">
            <w:r w:rsidRPr="001D4CC4">
              <w:rPr>
                <w:color w:val="FF0000"/>
              </w:rPr>
              <w:t>.202</w:t>
            </w:r>
          </w:p>
        </w:tc>
        <w:tc>
          <w:tcPr>
            <w:tcW w:w="1004" w:type="dxa"/>
          </w:tcPr>
          <w:p w14:paraId="4141EE25" w14:textId="70E3428D" w:rsidR="001D4CC4" w:rsidRPr="001D4CC4" w:rsidRDefault="001D4CC4" w:rsidP="00667404">
            <w:r w:rsidRPr="001D4CC4">
              <w:t>.825</w:t>
            </w:r>
          </w:p>
        </w:tc>
        <w:tc>
          <w:tcPr>
            <w:tcW w:w="222" w:type="dxa"/>
          </w:tcPr>
          <w:p w14:paraId="1959CB19" w14:textId="77777777" w:rsidR="001D4CC4" w:rsidRPr="001D4CC4" w:rsidRDefault="001D4CC4" w:rsidP="00667404"/>
        </w:tc>
        <w:tc>
          <w:tcPr>
            <w:tcW w:w="1004" w:type="dxa"/>
          </w:tcPr>
          <w:p w14:paraId="24D146C4" w14:textId="50349AD3" w:rsidR="001D4CC4" w:rsidRPr="001D4CC4" w:rsidRDefault="001D4CC4" w:rsidP="00667404">
            <w:r w:rsidRPr="001D4CC4">
              <w:rPr>
                <w:color w:val="FF0000"/>
              </w:rPr>
              <w:t>.193</w:t>
            </w:r>
          </w:p>
        </w:tc>
        <w:tc>
          <w:tcPr>
            <w:tcW w:w="1243" w:type="dxa"/>
          </w:tcPr>
          <w:p w14:paraId="0B948806" w14:textId="66D7C191" w:rsidR="001D4CC4" w:rsidRPr="001D4CC4" w:rsidRDefault="001D4CC4" w:rsidP="00667404">
            <w:r w:rsidRPr="001D4CC4">
              <w:t>.215</w:t>
            </w:r>
          </w:p>
        </w:tc>
        <w:tc>
          <w:tcPr>
            <w:tcW w:w="1004" w:type="dxa"/>
          </w:tcPr>
          <w:p w14:paraId="5C331835" w14:textId="4185DE20" w:rsidR="001D4CC4" w:rsidRPr="001D4CC4" w:rsidRDefault="001D4CC4" w:rsidP="00667404">
            <w:r w:rsidRPr="001D4CC4">
              <w:rPr>
                <w:color w:val="FF0000"/>
              </w:rPr>
              <w:t>.90</w:t>
            </w:r>
          </w:p>
        </w:tc>
        <w:tc>
          <w:tcPr>
            <w:tcW w:w="222" w:type="dxa"/>
          </w:tcPr>
          <w:p w14:paraId="2F3494C7" w14:textId="77777777" w:rsidR="001D4CC4" w:rsidRDefault="001D4CC4" w:rsidP="00667404"/>
        </w:tc>
        <w:tc>
          <w:tcPr>
            <w:tcW w:w="1004" w:type="dxa"/>
          </w:tcPr>
          <w:p w14:paraId="0F3C62DF" w14:textId="6F7B938E" w:rsidR="001D4CC4" w:rsidRDefault="001D4CC4" w:rsidP="00667404">
            <w:r>
              <w:t>.118</w:t>
            </w:r>
          </w:p>
        </w:tc>
        <w:tc>
          <w:tcPr>
            <w:tcW w:w="1243" w:type="dxa"/>
          </w:tcPr>
          <w:p w14:paraId="1AA9D0EB" w14:textId="61D9C925" w:rsidR="001D4CC4" w:rsidRDefault="001D4CC4" w:rsidP="00667404">
            <w:r>
              <w:t>.29</w:t>
            </w:r>
          </w:p>
        </w:tc>
        <w:tc>
          <w:tcPr>
            <w:tcW w:w="263" w:type="dxa"/>
          </w:tcPr>
          <w:p w14:paraId="7FC07AEB" w14:textId="28069955" w:rsidR="001D4CC4" w:rsidRDefault="001D4CC4" w:rsidP="00667404">
            <w:r>
              <w:t>.40</w:t>
            </w:r>
          </w:p>
        </w:tc>
      </w:tr>
      <w:tr w:rsidR="005378DA" w14:paraId="3B5FD1F7" w14:textId="77777777" w:rsidTr="005378DA">
        <w:trPr>
          <w:trHeight w:val="494"/>
        </w:trPr>
        <w:tc>
          <w:tcPr>
            <w:tcW w:w="1029" w:type="dxa"/>
          </w:tcPr>
          <w:p w14:paraId="1AE67E7D" w14:textId="4F46C4E0" w:rsidR="005378DA" w:rsidRPr="005378DA" w:rsidRDefault="005378DA" w:rsidP="00667404">
            <w:pPr>
              <w:rPr>
                <w:b/>
                <w:bCs/>
              </w:rPr>
            </w:pPr>
            <w:r w:rsidRPr="005378DA">
              <w:rPr>
                <w:b/>
                <w:bCs/>
              </w:rPr>
              <w:t>Total:</w:t>
            </w:r>
          </w:p>
        </w:tc>
        <w:tc>
          <w:tcPr>
            <w:tcW w:w="1004" w:type="dxa"/>
          </w:tcPr>
          <w:p w14:paraId="178F3B7C" w14:textId="7528C157" w:rsidR="005378DA" w:rsidRPr="005378DA" w:rsidRDefault="005378DA" w:rsidP="00667404">
            <w:pPr>
              <w:rPr>
                <w:b/>
                <w:bCs/>
                <w:color w:val="C00000"/>
              </w:rPr>
            </w:pPr>
            <w:r w:rsidRPr="005378DA">
              <w:rPr>
                <w:b/>
                <w:bCs/>
                <w:color w:val="C00000"/>
              </w:rPr>
              <w:t>6</w:t>
            </w:r>
          </w:p>
        </w:tc>
        <w:tc>
          <w:tcPr>
            <w:tcW w:w="1243" w:type="dxa"/>
          </w:tcPr>
          <w:p w14:paraId="6CE9C5C2" w14:textId="67DD55B5" w:rsidR="005378DA" w:rsidRPr="005378DA" w:rsidRDefault="005378DA" w:rsidP="00667404">
            <w:pPr>
              <w:rPr>
                <w:b/>
                <w:bCs/>
                <w:color w:val="C00000"/>
              </w:rPr>
            </w:pPr>
            <w:r w:rsidRPr="005378DA">
              <w:rPr>
                <w:b/>
                <w:bCs/>
                <w:color w:val="C00000"/>
              </w:rPr>
              <w:t>1</w:t>
            </w:r>
            <w:r w:rsidR="001D4CC4">
              <w:rPr>
                <w:b/>
                <w:bCs/>
                <w:color w:val="C00000"/>
              </w:rPr>
              <w:t>1</w:t>
            </w:r>
          </w:p>
        </w:tc>
        <w:tc>
          <w:tcPr>
            <w:tcW w:w="1004" w:type="dxa"/>
          </w:tcPr>
          <w:p w14:paraId="5F5488C7" w14:textId="7635D075" w:rsidR="005378DA" w:rsidRPr="005378DA" w:rsidRDefault="005378DA" w:rsidP="00667404">
            <w:pPr>
              <w:rPr>
                <w:b/>
                <w:bCs/>
                <w:color w:val="C00000"/>
              </w:rPr>
            </w:pPr>
            <w:r w:rsidRPr="005378DA">
              <w:rPr>
                <w:b/>
                <w:bCs/>
                <w:color w:val="C00000"/>
              </w:rPr>
              <w:t>8</w:t>
            </w:r>
          </w:p>
        </w:tc>
        <w:tc>
          <w:tcPr>
            <w:tcW w:w="222" w:type="dxa"/>
          </w:tcPr>
          <w:p w14:paraId="49102A4F" w14:textId="77777777" w:rsidR="005378DA" w:rsidRPr="005378DA" w:rsidRDefault="005378DA" w:rsidP="00667404">
            <w:pPr>
              <w:rPr>
                <w:b/>
                <w:bCs/>
              </w:rPr>
            </w:pPr>
          </w:p>
        </w:tc>
        <w:tc>
          <w:tcPr>
            <w:tcW w:w="1004" w:type="dxa"/>
          </w:tcPr>
          <w:p w14:paraId="0C3407BF" w14:textId="47E8623A" w:rsidR="005378DA" w:rsidRPr="005378DA" w:rsidRDefault="001D4CC4" w:rsidP="00667404">
            <w:pPr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243" w:type="dxa"/>
          </w:tcPr>
          <w:p w14:paraId="4319E535" w14:textId="49F1787D" w:rsidR="005378DA" w:rsidRPr="005378DA" w:rsidRDefault="005378DA" w:rsidP="00667404">
            <w:pPr>
              <w:rPr>
                <w:b/>
                <w:bCs/>
              </w:rPr>
            </w:pPr>
            <w:r w:rsidRPr="005378DA">
              <w:rPr>
                <w:b/>
                <w:bCs/>
              </w:rPr>
              <w:t>0</w:t>
            </w:r>
          </w:p>
        </w:tc>
        <w:tc>
          <w:tcPr>
            <w:tcW w:w="1004" w:type="dxa"/>
          </w:tcPr>
          <w:p w14:paraId="537AEC48" w14:textId="471A3E27" w:rsidR="005378DA" w:rsidRPr="005378DA" w:rsidRDefault="001D4CC4" w:rsidP="00667404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222" w:type="dxa"/>
          </w:tcPr>
          <w:p w14:paraId="2DC771AE" w14:textId="77777777" w:rsidR="005378DA" w:rsidRPr="005378DA" w:rsidRDefault="005378DA" w:rsidP="00667404">
            <w:pPr>
              <w:rPr>
                <w:b/>
                <w:bCs/>
              </w:rPr>
            </w:pPr>
          </w:p>
        </w:tc>
        <w:tc>
          <w:tcPr>
            <w:tcW w:w="1004" w:type="dxa"/>
          </w:tcPr>
          <w:p w14:paraId="5760ECC9" w14:textId="4FA81E1D" w:rsidR="005378DA" w:rsidRPr="005378DA" w:rsidRDefault="005378DA" w:rsidP="00667404">
            <w:pPr>
              <w:rPr>
                <w:b/>
                <w:bCs/>
              </w:rPr>
            </w:pPr>
            <w:r w:rsidRPr="005378DA">
              <w:rPr>
                <w:b/>
                <w:bCs/>
              </w:rPr>
              <w:t>0</w:t>
            </w:r>
          </w:p>
        </w:tc>
        <w:tc>
          <w:tcPr>
            <w:tcW w:w="1243" w:type="dxa"/>
          </w:tcPr>
          <w:p w14:paraId="3C68CD49" w14:textId="7F981C0B" w:rsidR="005378DA" w:rsidRPr="005378DA" w:rsidRDefault="005378DA" w:rsidP="00667404">
            <w:pPr>
              <w:rPr>
                <w:b/>
                <w:bCs/>
              </w:rPr>
            </w:pPr>
            <w:r w:rsidRPr="005378DA">
              <w:rPr>
                <w:b/>
                <w:bCs/>
              </w:rPr>
              <w:t>0</w:t>
            </w:r>
          </w:p>
        </w:tc>
        <w:tc>
          <w:tcPr>
            <w:tcW w:w="263" w:type="dxa"/>
          </w:tcPr>
          <w:p w14:paraId="1B984370" w14:textId="0978C637" w:rsidR="005378DA" w:rsidRPr="005378DA" w:rsidRDefault="005378DA" w:rsidP="00667404">
            <w:pPr>
              <w:rPr>
                <w:b/>
                <w:bCs/>
              </w:rPr>
            </w:pPr>
            <w:r w:rsidRPr="005378DA">
              <w:rPr>
                <w:b/>
                <w:bCs/>
              </w:rPr>
              <w:t>0</w:t>
            </w:r>
          </w:p>
        </w:tc>
      </w:tr>
    </w:tbl>
    <w:p w14:paraId="2423F7F9" w14:textId="77777777" w:rsidR="00667404" w:rsidRDefault="00667404">
      <w:r>
        <w:br w:type="page"/>
      </w:r>
    </w:p>
    <w:tbl>
      <w:tblPr>
        <w:tblStyle w:val="TableGrid"/>
        <w:tblpPr w:leftFromText="180" w:rightFromText="180" w:horzAnchor="margin" w:tblpXSpec="center" w:tblpY="876"/>
        <w:tblW w:w="11226" w:type="dxa"/>
        <w:tblLook w:val="04A0" w:firstRow="1" w:lastRow="0" w:firstColumn="1" w:lastColumn="0" w:noHBand="0" w:noVBand="1"/>
      </w:tblPr>
      <w:tblGrid>
        <w:gridCol w:w="1029"/>
        <w:gridCol w:w="1004"/>
        <w:gridCol w:w="1243"/>
        <w:gridCol w:w="1004"/>
        <w:gridCol w:w="277"/>
        <w:gridCol w:w="1004"/>
        <w:gridCol w:w="1243"/>
        <w:gridCol w:w="1004"/>
        <w:gridCol w:w="277"/>
        <w:gridCol w:w="1004"/>
        <w:gridCol w:w="1243"/>
        <w:gridCol w:w="1004"/>
      </w:tblGrid>
      <w:tr w:rsidR="00667404" w14:paraId="2A019B47" w14:textId="77777777" w:rsidTr="00667404">
        <w:trPr>
          <w:trHeight w:val="494"/>
        </w:trPr>
        <w:tc>
          <w:tcPr>
            <w:tcW w:w="1029" w:type="dxa"/>
          </w:tcPr>
          <w:p w14:paraId="12ECCE72" w14:textId="77777777" w:rsidR="00667404" w:rsidRDefault="00667404" w:rsidP="00667404"/>
        </w:tc>
        <w:tc>
          <w:tcPr>
            <w:tcW w:w="1004" w:type="dxa"/>
          </w:tcPr>
          <w:p w14:paraId="21B8ADBA" w14:textId="77777777" w:rsidR="00667404" w:rsidRDefault="00667404" w:rsidP="00667404"/>
        </w:tc>
        <w:tc>
          <w:tcPr>
            <w:tcW w:w="1243" w:type="dxa"/>
          </w:tcPr>
          <w:p w14:paraId="44ED88E5" w14:textId="77777777" w:rsidR="00667404" w:rsidRDefault="00667404" w:rsidP="00667404">
            <w:r>
              <w:t>MVP</w:t>
            </w:r>
          </w:p>
        </w:tc>
        <w:tc>
          <w:tcPr>
            <w:tcW w:w="1004" w:type="dxa"/>
          </w:tcPr>
          <w:p w14:paraId="67A9883D" w14:textId="77777777" w:rsidR="00667404" w:rsidRDefault="00667404" w:rsidP="00667404"/>
        </w:tc>
        <w:tc>
          <w:tcPr>
            <w:tcW w:w="222" w:type="dxa"/>
          </w:tcPr>
          <w:p w14:paraId="6DDC7E33" w14:textId="77777777" w:rsidR="00667404" w:rsidRDefault="00667404" w:rsidP="00667404"/>
        </w:tc>
        <w:tc>
          <w:tcPr>
            <w:tcW w:w="1004" w:type="dxa"/>
          </w:tcPr>
          <w:p w14:paraId="3EE255E6" w14:textId="77777777" w:rsidR="00667404" w:rsidRDefault="00667404" w:rsidP="00667404"/>
        </w:tc>
        <w:tc>
          <w:tcPr>
            <w:tcW w:w="1243" w:type="dxa"/>
          </w:tcPr>
          <w:p w14:paraId="0C063DA3" w14:textId="77777777" w:rsidR="00667404" w:rsidRDefault="00667404" w:rsidP="00667404">
            <w:r>
              <w:t>HRP</w:t>
            </w:r>
          </w:p>
        </w:tc>
        <w:tc>
          <w:tcPr>
            <w:tcW w:w="1004" w:type="dxa"/>
          </w:tcPr>
          <w:p w14:paraId="66774AF6" w14:textId="77777777" w:rsidR="00667404" w:rsidRDefault="00667404" w:rsidP="00667404"/>
        </w:tc>
        <w:tc>
          <w:tcPr>
            <w:tcW w:w="222" w:type="dxa"/>
          </w:tcPr>
          <w:p w14:paraId="0983BAC7" w14:textId="77777777" w:rsidR="00667404" w:rsidRDefault="00667404" w:rsidP="00667404"/>
        </w:tc>
        <w:tc>
          <w:tcPr>
            <w:tcW w:w="1004" w:type="dxa"/>
          </w:tcPr>
          <w:p w14:paraId="1DA11DFD" w14:textId="77777777" w:rsidR="00667404" w:rsidRDefault="00667404" w:rsidP="00667404"/>
        </w:tc>
        <w:tc>
          <w:tcPr>
            <w:tcW w:w="1243" w:type="dxa"/>
          </w:tcPr>
          <w:p w14:paraId="49084781" w14:textId="77777777" w:rsidR="00667404" w:rsidRDefault="00667404" w:rsidP="00667404">
            <w:r>
              <w:t>HERC</w:t>
            </w:r>
          </w:p>
        </w:tc>
        <w:tc>
          <w:tcPr>
            <w:tcW w:w="1004" w:type="dxa"/>
          </w:tcPr>
          <w:p w14:paraId="5DABFC79" w14:textId="77777777" w:rsidR="00667404" w:rsidRDefault="00667404" w:rsidP="00667404"/>
        </w:tc>
      </w:tr>
      <w:tr w:rsidR="00667404" w14:paraId="16529083" w14:textId="77777777" w:rsidTr="00667404">
        <w:trPr>
          <w:trHeight w:val="494"/>
        </w:trPr>
        <w:tc>
          <w:tcPr>
            <w:tcW w:w="1029" w:type="dxa"/>
          </w:tcPr>
          <w:p w14:paraId="1AAECD29" w14:textId="77777777" w:rsidR="00667404" w:rsidRPr="00FB39B6" w:rsidRDefault="00667404" w:rsidP="00667404">
            <w:pPr>
              <w:rPr>
                <w:b/>
                <w:bCs/>
                <w:u w:val="single"/>
              </w:rPr>
            </w:pPr>
            <w:r w:rsidRPr="00FB39B6">
              <w:rPr>
                <w:b/>
                <w:bCs/>
                <w:u w:val="single"/>
              </w:rPr>
              <w:t>SECTOR</w:t>
            </w:r>
          </w:p>
        </w:tc>
        <w:tc>
          <w:tcPr>
            <w:tcW w:w="1004" w:type="dxa"/>
          </w:tcPr>
          <w:p w14:paraId="3F01539E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RETURN</w:t>
            </w:r>
          </w:p>
        </w:tc>
        <w:tc>
          <w:tcPr>
            <w:tcW w:w="1243" w:type="dxa"/>
          </w:tcPr>
          <w:p w14:paraId="30F1B74E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VOLATILITY</w:t>
            </w:r>
          </w:p>
        </w:tc>
        <w:tc>
          <w:tcPr>
            <w:tcW w:w="1004" w:type="dxa"/>
          </w:tcPr>
          <w:p w14:paraId="4411FC2F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SHARPE RATIO</w:t>
            </w:r>
          </w:p>
        </w:tc>
        <w:tc>
          <w:tcPr>
            <w:tcW w:w="222" w:type="dxa"/>
          </w:tcPr>
          <w:p w14:paraId="0104708B" w14:textId="77777777" w:rsidR="00667404" w:rsidRPr="00FB39B6" w:rsidRDefault="00667404" w:rsidP="00667404">
            <w:pPr>
              <w:rPr>
                <w:b/>
                <w:bCs/>
              </w:rPr>
            </w:pPr>
          </w:p>
        </w:tc>
        <w:tc>
          <w:tcPr>
            <w:tcW w:w="1004" w:type="dxa"/>
          </w:tcPr>
          <w:p w14:paraId="225E3354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RETURN</w:t>
            </w:r>
          </w:p>
        </w:tc>
        <w:tc>
          <w:tcPr>
            <w:tcW w:w="1243" w:type="dxa"/>
          </w:tcPr>
          <w:p w14:paraId="12E3E527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VOLATILITY</w:t>
            </w:r>
          </w:p>
        </w:tc>
        <w:tc>
          <w:tcPr>
            <w:tcW w:w="1004" w:type="dxa"/>
          </w:tcPr>
          <w:p w14:paraId="4BDABAA8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SHARPE RATIO</w:t>
            </w:r>
          </w:p>
        </w:tc>
        <w:tc>
          <w:tcPr>
            <w:tcW w:w="222" w:type="dxa"/>
          </w:tcPr>
          <w:p w14:paraId="2137AB0B" w14:textId="77777777" w:rsidR="00667404" w:rsidRPr="00FB39B6" w:rsidRDefault="00667404" w:rsidP="00667404">
            <w:pPr>
              <w:rPr>
                <w:b/>
                <w:bCs/>
              </w:rPr>
            </w:pPr>
          </w:p>
        </w:tc>
        <w:tc>
          <w:tcPr>
            <w:tcW w:w="1004" w:type="dxa"/>
          </w:tcPr>
          <w:p w14:paraId="6FA98548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RETURN</w:t>
            </w:r>
          </w:p>
        </w:tc>
        <w:tc>
          <w:tcPr>
            <w:tcW w:w="1243" w:type="dxa"/>
          </w:tcPr>
          <w:p w14:paraId="556B1583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VOLATILITY</w:t>
            </w:r>
          </w:p>
        </w:tc>
        <w:tc>
          <w:tcPr>
            <w:tcW w:w="1004" w:type="dxa"/>
          </w:tcPr>
          <w:p w14:paraId="08253443" w14:textId="77777777" w:rsidR="00667404" w:rsidRPr="00FB39B6" w:rsidRDefault="00667404" w:rsidP="00667404">
            <w:pPr>
              <w:rPr>
                <w:b/>
                <w:bCs/>
              </w:rPr>
            </w:pPr>
            <w:r w:rsidRPr="00FB39B6">
              <w:rPr>
                <w:b/>
                <w:bCs/>
              </w:rPr>
              <w:t>ANNUAL SHARPE RATIO</w:t>
            </w:r>
          </w:p>
        </w:tc>
      </w:tr>
      <w:tr w:rsidR="00667404" w14:paraId="1A9CB6CE" w14:textId="77777777" w:rsidTr="00667404">
        <w:trPr>
          <w:trHeight w:val="517"/>
        </w:trPr>
        <w:tc>
          <w:tcPr>
            <w:tcW w:w="1029" w:type="dxa"/>
          </w:tcPr>
          <w:p w14:paraId="787E9E78" w14:textId="77777777" w:rsidR="00667404" w:rsidRDefault="00667404" w:rsidP="00667404">
            <w:r>
              <w:t>AUTO</w:t>
            </w:r>
          </w:p>
        </w:tc>
        <w:tc>
          <w:tcPr>
            <w:tcW w:w="1004" w:type="dxa"/>
          </w:tcPr>
          <w:p w14:paraId="2C925A3B" w14:textId="4CC3D935" w:rsidR="00667404" w:rsidRDefault="006A16BF" w:rsidP="00667404">
            <w:r w:rsidRPr="00840AC4">
              <w:rPr>
                <w:color w:val="FF0000"/>
              </w:rPr>
              <w:t>0.25</w:t>
            </w:r>
          </w:p>
        </w:tc>
        <w:tc>
          <w:tcPr>
            <w:tcW w:w="1243" w:type="dxa"/>
          </w:tcPr>
          <w:p w14:paraId="059C4DFF" w14:textId="721A89F8" w:rsidR="00667404" w:rsidRDefault="006A16BF" w:rsidP="00667404">
            <w:r>
              <w:t>0.14</w:t>
            </w:r>
          </w:p>
        </w:tc>
        <w:tc>
          <w:tcPr>
            <w:tcW w:w="1004" w:type="dxa"/>
          </w:tcPr>
          <w:p w14:paraId="5868EAD4" w14:textId="5073D2F9" w:rsidR="00667404" w:rsidRDefault="006A16BF" w:rsidP="00667404">
            <w:r w:rsidRPr="00840AC4">
              <w:rPr>
                <w:color w:val="FF0000"/>
              </w:rPr>
              <w:t>1.78</w:t>
            </w:r>
          </w:p>
        </w:tc>
        <w:tc>
          <w:tcPr>
            <w:tcW w:w="222" w:type="dxa"/>
          </w:tcPr>
          <w:p w14:paraId="4C05B3E3" w14:textId="77777777" w:rsidR="00667404" w:rsidRDefault="00667404" w:rsidP="00667404"/>
        </w:tc>
        <w:tc>
          <w:tcPr>
            <w:tcW w:w="1004" w:type="dxa"/>
          </w:tcPr>
          <w:p w14:paraId="11D2E263" w14:textId="5FBF93E4" w:rsidR="00667404" w:rsidRDefault="006A16BF" w:rsidP="00667404">
            <w:r>
              <w:t>0.195</w:t>
            </w:r>
          </w:p>
        </w:tc>
        <w:tc>
          <w:tcPr>
            <w:tcW w:w="1243" w:type="dxa"/>
          </w:tcPr>
          <w:p w14:paraId="6243980D" w14:textId="48B52A96" w:rsidR="00667404" w:rsidRDefault="006A16BF" w:rsidP="00667404">
            <w:r w:rsidRPr="00840AC4">
              <w:rPr>
                <w:color w:val="FF0000"/>
              </w:rPr>
              <w:t>0.13</w:t>
            </w:r>
          </w:p>
        </w:tc>
        <w:tc>
          <w:tcPr>
            <w:tcW w:w="1004" w:type="dxa"/>
          </w:tcPr>
          <w:p w14:paraId="562D0B61" w14:textId="3A13B6F3" w:rsidR="00667404" w:rsidRDefault="006A16BF" w:rsidP="00667404">
            <w:r>
              <w:t>1.49</w:t>
            </w:r>
          </w:p>
        </w:tc>
        <w:tc>
          <w:tcPr>
            <w:tcW w:w="222" w:type="dxa"/>
          </w:tcPr>
          <w:p w14:paraId="191A6E38" w14:textId="77777777" w:rsidR="00667404" w:rsidRDefault="00667404" w:rsidP="00667404"/>
        </w:tc>
        <w:tc>
          <w:tcPr>
            <w:tcW w:w="1004" w:type="dxa"/>
          </w:tcPr>
          <w:p w14:paraId="260315FD" w14:textId="0D68A2C6" w:rsidR="00667404" w:rsidRDefault="00FB6A58" w:rsidP="00667404">
            <w:r>
              <w:t>0.14</w:t>
            </w:r>
          </w:p>
        </w:tc>
        <w:tc>
          <w:tcPr>
            <w:tcW w:w="1243" w:type="dxa"/>
          </w:tcPr>
          <w:p w14:paraId="5F6F54DD" w14:textId="7361A548" w:rsidR="00667404" w:rsidRDefault="00FB6A58" w:rsidP="00667404">
            <w:r>
              <w:t>0.186</w:t>
            </w:r>
          </w:p>
        </w:tc>
        <w:tc>
          <w:tcPr>
            <w:tcW w:w="1004" w:type="dxa"/>
          </w:tcPr>
          <w:p w14:paraId="4D1786D7" w14:textId="59E77257" w:rsidR="00667404" w:rsidRDefault="00FB6A58" w:rsidP="00667404">
            <w:r>
              <w:t>0.78</w:t>
            </w:r>
          </w:p>
        </w:tc>
      </w:tr>
      <w:tr w:rsidR="00667404" w14:paraId="04375EB5" w14:textId="77777777" w:rsidTr="00667404">
        <w:trPr>
          <w:trHeight w:val="494"/>
        </w:trPr>
        <w:tc>
          <w:tcPr>
            <w:tcW w:w="1029" w:type="dxa"/>
          </w:tcPr>
          <w:p w14:paraId="091DC85E" w14:textId="77777777" w:rsidR="00667404" w:rsidRDefault="00667404" w:rsidP="00667404">
            <w:r>
              <w:t>IT</w:t>
            </w:r>
          </w:p>
        </w:tc>
        <w:tc>
          <w:tcPr>
            <w:tcW w:w="1004" w:type="dxa"/>
          </w:tcPr>
          <w:p w14:paraId="569C7538" w14:textId="3D02995B" w:rsidR="00667404" w:rsidRDefault="001617F0" w:rsidP="00667404">
            <w:r>
              <w:t>.15</w:t>
            </w:r>
          </w:p>
        </w:tc>
        <w:tc>
          <w:tcPr>
            <w:tcW w:w="1243" w:type="dxa"/>
          </w:tcPr>
          <w:p w14:paraId="4B49D297" w14:textId="71C8F286" w:rsidR="00667404" w:rsidRDefault="001617F0" w:rsidP="00667404">
            <w:r w:rsidRPr="000F487A">
              <w:rPr>
                <w:color w:val="FF0000"/>
              </w:rPr>
              <w:t>.15</w:t>
            </w:r>
          </w:p>
        </w:tc>
        <w:tc>
          <w:tcPr>
            <w:tcW w:w="1004" w:type="dxa"/>
          </w:tcPr>
          <w:p w14:paraId="6A20BE40" w14:textId="418D367D" w:rsidR="00667404" w:rsidRDefault="001617F0" w:rsidP="00667404">
            <w:r>
              <w:t>1.03</w:t>
            </w:r>
          </w:p>
        </w:tc>
        <w:tc>
          <w:tcPr>
            <w:tcW w:w="222" w:type="dxa"/>
          </w:tcPr>
          <w:p w14:paraId="052F7D76" w14:textId="77777777" w:rsidR="00667404" w:rsidRDefault="00667404" w:rsidP="00667404"/>
        </w:tc>
        <w:tc>
          <w:tcPr>
            <w:tcW w:w="1004" w:type="dxa"/>
          </w:tcPr>
          <w:p w14:paraId="09ECD40A" w14:textId="1A10DAF0" w:rsidR="00667404" w:rsidRDefault="001617F0" w:rsidP="00667404">
            <w:r>
              <w:t>.148</w:t>
            </w:r>
          </w:p>
        </w:tc>
        <w:tc>
          <w:tcPr>
            <w:tcW w:w="1243" w:type="dxa"/>
          </w:tcPr>
          <w:p w14:paraId="5D8F31A3" w14:textId="4760A742" w:rsidR="00667404" w:rsidRDefault="001617F0" w:rsidP="00667404">
            <w:r>
              <w:t>.16</w:t>
            </w:r>
          </w:p>
        </w:tc>
        <w:tc>
          <w:tcPr>
            <w:tcW w:w="1004" w:type="dxa"/>
          </w:tcPr>
          <w:p w14:paraId="59702849" w14:textId="0F76AAA1" w:rsidR="00667404" w:rsidRDefault="001617F0" w:rsidP="00667404">
            <w:r>
              <w:t>.90</w:t>
            </w:r>
          </w:p>
        </w:tc>
        <w:tc>
          <w:tcPr>
            <w:tcW w:w="222" w:type="dxa"/>
          </w:tcPr>
          <w:p w14:paraId="3EC64BD7" w14:textId="77777777" w:rsidR="00667404" w:rsidRDefault="00667404" w:rsidP="00667404"/>
        </w:tc>
        <w:tc>
          <w:tcPr>
            <w:tcW w:w="1004" w:type="dxa"/>
          </w:tcPr>
          <w:p w14:paraId="58585058" w14:textId="28D52615" w:rsidR="00667404" w:rsidRDefault="00CB7BAA" w:rsidP="00667404">
            <w:r w:rsidRPr="000F487A">
              <w:rPr>
                <w:color w:val="FF0000"/>
              </w:rPr>
              <w:t>.24</w:t>
            </w:r>
          </w:p>
        </w:tc>
        <w:tc>
          <w:tcPr>
            <w:tcW w:w="1243" w:type="dxa"/>
          </w:tcPr>
          <w:p w14:paraId="4F0F269F" w14:textId="2D8E1CD3" w:rsidR="00667404" w:rsidRDefault="00CB7BAA" w:rsidP="00667404">
            <w:r>
              <w:t>.152</w:t>
            </w:r>
          </w:p>
        </w:tc>
        <w:tc>
          <w:tcPr>
            <w:tcW w:w="1004" w:type="dxa"/>
          </w:tcPr>
          <w:p w14:paraId="134975C2" w14:textId="72667E64" w:rsidR="00667404" w:rsidRDefault="00CB7BAA" w:rsidP="00667404">
            <w:r w:rsidRPr="000F487A">
              <w:rPr>
                <w:color w:val="FF0000"/>
              </w:rPr>
              <w:t>1.58</w:t>
            </w:r>
          </w:p>
        </w:tc>
      </w:tr>
      <w:tr w:rsidR="00667404" w14:paraId="366195B6" w14:textId="77777777" w:rsidTr="00667404">
        <w:trPr>
          <w:trHeight w:val="494"/>
        </w:trPr>
        <w:tc>
          <w:tcPr>
            <w:tcW w:w="1029" w:type="dxa"/>
          </w:tcPr>
          <w:p w14:paraId="5B390751" w14:textId="77777777" w:rsidR="00667404" w:rsidRDefault="00667404" w:rsidP="00667404">
            <w:r>
              <w:t>FMCG</w:t>
            </w:r>
          </w:p>
        </w:tc>
        <w:tc>
          <w:tcPr>
            <w:tcW w:w="1004" w:type="dxa"/>
          </w:tcPr>
          <w:p w14:paraId="35DA85CB" w14:textId="590A8FA2" w:rsidR="00667404" w:rsidRDefault="001617F0" w:rsidP="00667404">
            <w:r>
              <w:t>.27</w:t>
            </w:r>
          </w:p>
        </w:tc>
        <w:tc>
          <w:tcPr>
            <w:tcW w:w="1243" w:type="dxa"/>
          </w:tcPr>
          <w:p w14:paraId="1B4B8EA5" w14:textId="3380882D" w:rsidR="00667404" w:rsidRDefault="001617F0" w:rsidP="00667404">
            <w:r w:rsidRPr="000F487A">
              <w:rPr>
                <w:color w:val="FF0000"/>
              </w:rPr>
              <w:t>.11</w:t>
            </w:r>
          </w:p>
        </w:tc>
        <w:tc>
          <w:tcPr>
            <w:tcW w:w="1004" w:type="dxa"/>
          </w:tcPr>
          <w:p w14:paraId="3CAC17E0" w14:textId="393976D3" w:rsidR="00667404" w:rsidRDefault="001617F0" w:rsidP="00667404">
            <w:r>
              <w:t>2.34</w:t>
            </w:r>
          </w:p>
        </w:tc>
        <w:tc>
          <w:tcPr>
            <w:tcW w:w="222" w:type="dxa"/>
          </w:tcPr>
          <w:p w14:paraId="311CAE3D" w14:textId="77777777" w:rsidR="00667404" w:rsidRDefault="00667404" w:rsidP="00667404"/>
        </w:tc>
        <w:tc>
          <w:tcPr>
            <w:tcW w:w="1004" w:type="dxa"/>
          </w:tcPr>
          <w:p w14:paraId="3455270A" w14:textId="43841F7C" w:rsidR="00667404" w:rsidRDefault="001617F0" w:rsidP="00667404">
            <w:r>
              <w:t>.29</w:t>
            </w:r>
          </w:p>
        </w:tc>
        <w:tc>
          <w:tcPr>
            <w:tcW w:w="1243" w:type="dxa"/>
          </w:tcPr>
          <w:p w14:paraId="41C76C0C" w14:textId="4C36D9A2" w:rsidR="00667404" w:rsidRDefault="001617F0" w:rsidP="00667404">
            <w:r>
              <w:t>.11</w:t>
            </w:r>
          </w:p>
        </w:tc>
        <w:tc>
          <w:tcPr>
            <w:tcW w:w="1004" w:type="dxa"/>
          </w:tcPr>
          <w:p w14:paraId="1A88D1CB" w14:textId="17BF8848" w:rsidR="00667404" w:rsidRDefault="001617F0" w:rsidP="00667404">
            <w:r w:rsidRPr="000F487A">
              <w:rPr>
                <w:color w:val="FF0000"/>
              </w:rPr>
              <w:t>2.45</w:t>
            </w:r>
          </w:p>
        </w:tc>
        <w:tc>
          <w:tcPr>
            <w:tcW w:w="222" w:type="dxa"/>
          </w:tcPr>
          <w:p w14:paraId="0DE50C86" w14:textId="77777777" w:rsidR="00667404" w:rsidRDefault="00667404" w:rsidP="00667404"/>
        </w:tc>
        <w:tc>
          <w:tcPr>
            <w:tcW w:w="1004" w:type="dxa"/>
          </w:tcPr>
          <w:p w14:paraId="271E37DD" w14:textId="09E1CCAB" w:rsidR="00667404" w:rsidRDefault="00CB7BAA" w:rsidP="00667404">
            <w:r w:rsidRPr="000F487A">
              <w:rPr>
                <w:color w:val="FF0000"/>
              </w:rPr>
              <w:t>.39</w:t>
            </w:r>
          </w:p>
        </w:tc>
        <w:tc>
          <w:tcPr>
            <w:tcW w:w="1243" w:type="dxa"/>
          </w:tcPr>
          <w:p w14:paraId="4D51E231" w14:textId="7BA251D9" w:rsidR="00667404" w:rsidRDefault="00CB7BAA" w:rsidP="00667404">
            <w:r>
              <w:t>.17</w:t>
            </w:r>
          </w:p>
        </w:tc>
        <w:tc>
          <w:tcPr>
            <w:tcW w:w="1004" w:type="dxa"/>
          </w:tcPr>
          <w:p w14:paraId="595F4186" w14:textId="3545A1B9" w:rsidR="00667404" w:rsidRDefault="00CB7BAA" w:rsidP="00667404">
            <w:r>
              <w:t>2.33</w:t>
            </w:r>
          </w:p>
        </w:tc>
      </w:tr>
      <w:tr w:rsidR="00667404" w14:paraId="76B34DBB" w14:textId="77777777" w:rsidTr="00667404">
        <w:trPr>
          <w:trHeight w:val="494"/>
        </w:trPr>
        <w:tc>
          <w:tcPr>
            <w:tcW w:w="1029" w:type="dxa"/>
          </w:tcPr>
          <w:p w14:paraId="58B92D66" w14:textId="77777777" w:rsidR="00667404" w:rsidRDefault="00667404" w:rsidP="00667404">
            <w:r>
              <w:t>HEALTH CARE</w:t>
            </w:r>
          </w:p>
        </w:tc>
        <w:tc>
          <w:tcPr>
            <w:tcW w:w="1004" w:type="dxa"/>
          </w:tcPr>
          <w:p w14:paraId="530F8A6E" w14:textId="6DE89CB0" w:rsidR="00667404" w:rsidRDefault="00821EE3" w:rsidP="00667404">
            <w:r>
              <w:t>.15</w:t>
            </w:r>
          </w:p>
        </w:tc>
        <w:tc>
          <w:tcPr>
            <w:tcW w:w="1243" w:type="dxa"/>
          </w:tcPr>
          <w:p w14:paraId="163E78C7" w14:textId="7BAC4E91" w:rsidR="00667404" w:rsidRDefault="00821EE3" w:rsidP="00667404">
            <w:r w:rsidRPr="000F487A">
              <w:rPr>
                <w:color w:val="FF0000"/>
              </w:rPr>
              <w:t>.11</w:t>
            </w:r>
          </w:p>
        </w:tc>
        <w:tc>
          <w:tcPr>
            <w:tcW w:w="1004" w:type="dxa"/>
          </w:tcPr>
          <w:p w14:paraId="75AC2376" w14:textId="231C261F" w:rsidR="00667404" w:rsidRDefault="00821EE3" w:rsidP="00667404">
            <w:r>
              <w:t>1.36</w:t>
            </w:r>
          </w:p>
        </w:tc>
        <w:tc>
          <w:tcPr>
            <w:tcW w:w="222" w:type="dxa"/>
          </w:tcPr>
          <w:p w14:paraId="67D95668" w14:textId="77777777" w:rsidR="00667404" w:rsidRDefault="00667404" w:rsidP="00667404"/>
        </w:tc>
        <w:tc>
          <w:tcPr>
            <w:tcW w:w="1004" w:type="dxa"/>
          </w:tcPr>
          <w:p w14:paraId="17D4CD65" w14:textId="5390C3F5" w:rsidR="00667404" w:rsidRDefault="00821EE3" w:rsidP="00667404">
            <w:r>
              <w:t>.20</w:t>
            </w:r>
          </w:p>
        </w:tc>
        <w:tc>
          <w:tcPr>
            <w:tcW w:w="1243" w:type="dxa"/>
          </w:tcPr>
          <w:p w14:paraId="59D84799" w14:textId="54164BE8" w:rsidR="00667404" w:rsidRDefault="00821EE3" w:rsidP="00667404">
            <w:r>
              <w:t>.12</w:t>
            </w:r>
          </w:p>
        </w:tc>
        <w:tc>
          <w:tcPr>
            <w:tcW w:w="1004" w:type="dxa"/>
          </w:tcPr>
          <w:p w14:paraId="593FA35B" w14:textId="79A11E75" w:rsidR="00667404" w:rsidRDefault="00821EE3" w:rsidP="00667404">
            <w:r>
              <w:t>1.68</w:t>
            </w:r>
          </w:p>
        </w:tc>
        <w:tc>
          <w:tcPr>
            <w:tcW w:w="222" w:type="dxa"/>
          </w:tcPr>
          <w:p w14:paraId="796AADAD" w14:textId="77777777" w:rsidR="00667404" w:rsidRDefault="00667404" w:rsidP="00667404"/>
        </w:tc>
        <w:tc>
          <w:tcPr>
            <w:tcW w:w="1004" w:type="dxa"/>
          </w:tcPr>
          <w:p w14:paraId="0C95BAF7" w14:textId="4C2C9E98" w:rsidR="00667404" w:rsidRDefault="00CB7BAA" w:rsidP="00667404">
            <w:r w:rsidRPr="000F487A">
              <w:rPr>
                <w:color w:val="FF0000"/>
              </w:rPr>
              <w:t>.45</w:t>
            </w:r>
          </w:p>
        </w:tc>
        <w:tc>
          <w:tcPr>
            <w:tcW w:w="1243" w:type="dxa"/>
          </w:tcPr>
          <w:p w14:paraId="6732459C" w14:textId="3F1681EB" w:rsidR="00667404" w:rsidRDefault="00CB7BAA" w:rsidP="00667404">
            <w:r>
              <w:t>.21</w:t>
            </w:r>
          </w:p>
        </w:tc>
        <w:tc>
          <w:tcPr>
            <w:tcW w:w="1004" w:type="dxa"/>
          </w:tcPr>
          <w:p w14:paraId="0EA54E23" w14:textId="6F66AC92" w:rsidR="00667404" w:rsidRPr="000F487A" w:rsidRDefault="00CB7BAA" w:rsidP="00667404">
            <w:pPr>
              <w:rPr>
                <w:color w:val="FF0000"/>
              </w:rPr>
            </w:pPr>
            <w:r w:rsidRPr="000F487A">
              <w:rPr>
                <w:color w:val="FF0000"/>
              </w:rPr>
              <w:t>2.14</w:t>
            </w:r>
          </w:p>
        </w:tc>
      </w:tr>
      <w:tr w:rsidR="00667404" w14:paraId="5667BE79" w14:textId="77777777" w:rsidTr="00667404">
        <w:trPr>
          <w:trHeight w:val="494"/>
        </w:trPr>
        <w:tc>
          <w:tcPr>
            <w:tcW w:w="1029" w:type="dxa"/>
          </w:tcPr>
          <w:p w14:paraId="57BA07E7" w14:textId="77777777" w:rsidR="00667404" w:rsidRDefault="00667404" w:rsidP="00667404">
            <w:r>
              <w:t>PHARMA</w:t>
            </w:r>
          </w:p>
        </w:tc>
        <w:tc>
          <w:tcPr>
            <w:tcW w:w="1004" w:type="dxa"/>
          </w:tcPr>
          <w:p w14:paraId="16CE0442" w14:textId="05811DCC" w:rsidR="00667404" w:rsidRDefault="00821EE3" w:rsidP="00667404">
            <w:r>
              <w:t>.13</w:t>
            </w:r>
          </w:p>
        </w:tc>
        <w:tc>
          <w:tcPr>
            <w:tcW w:w="1243" w:type="dxa"/>
          </w:tcPr>
          <w:p w14:paraId="78861B8F" w14:textId="52EBA511" w:rsidR="00667404" w:rsidRPr="000F487A" w:rsidRDefault="00821EE3" w:rsidP="00667404">
            <w:pPr>
              <w:rPr>
                <w:color w:val="FF0000"/>
              </w:rPr>
            </w:pPr>
            <w:r w:rsidRPr="000F487A">
              <w:rPr>
                <w:color w:val="FF0000"/>
              </w:rPr>
              <w:t>.12</w:t>
            </w:r>
          </w:p>
        </w:tc>
        <w:tc>
          <w:tcPr>
            <w:tcW w:w="1004" w:type="dxa"/>
          </w:tcPr>
          <w:p w14:paraId="4BDC3702" w14:textId="65D51FBA" w:rsidR="00667404" w:rsidRDefault="00821EE3" w:rsidP="00667404">
            <w:r>
              <w:t>1.06</w:t>
            </w:r>
          </w:p>
        </w:tc>
        <w:tc>
          <w:tcPr>
            <w:tcW w:w="222" w:type="dxa"/>
          </w:tcPr>
          <w:p w14:paraId="5A371D85" w14:textId="77777777" w:rsidR="00667404" w:rsidRDefault="00667404" w:rsidP="00667404"/>
        </w:tc>
        <w:tc>
          <w:tcPr>
            <w:tcW w:w="1004" w:type="dxa"/>
          </w:tcPr>
          <w:p w14:paraId="0F745056" w14:textId="31288BC9" w:rsidR="00667404" w:rsidRDefault="00821EE3" w:rsidP="00667404">
            <w:r>
              <w:t>.19</w:t>
            </w:r>
          </w:p>
        </w:tc>
        <w:tc>
          <w:tcPr>
            <w:tcW w:w="1243" w:type="dxa"/>
          </w:tcPr>
          <w:p w14:paraId="7C3A9E9F" w14:textId="66C120D0" w:rsidR="00667404" w:rsidRDefault="00821EE3" w:rsidP="00667404">
            <w:r>
              <w:t>.12</w:t>
            </w:r>
          </w:p>
        </w:tc>
        <w:tc>
          <w:tcPr>
            <w:tcW w:w="1004" w:type="dxa"/>
          </w:tcPr>
          <w:p w14:paraId="6FE4407B" w14:textId="70D9737A" w:rsidR="00667404" w:rsidRDefault="00821EE3" w:rsidP="00667404">
            <w:r>
              <w:t>1.52</w:t>
            </w:r>
          </w:p>
        </w:tc>
        <w:tc>
          <w:tcPr>
            <w:tcW w:w="222" w:type="dxa"/>
          </w:tcPr>
          <w:p w14:paraId="228A9F4E" w14:textId="77777777" w:rsidR="00667404" w:rsidRDefault="00667404" w:rsidP="00667404"/>
        </w:tc>
        <w:tc>
          <w:tcPr>
            <w:tcW w:w="1004" w:type="dxa"/>
          </w:tcPr>
          <w:p w14:paraId="3B0E271D" w14:textId="18600E18" w:rsidR="00667404" w:rsidRDefault="00CB7BAA" w:rsidP="00667404">
            <w:r w:rsidRPr="000F487A">
              <w:rPr>
                <w:color w:val="FF0000"/>
              </w:rPr>
              <w:t>.45</w:t>
            </w:r>
          </w:p>
        </w:tc>
        <w:tc>
          <w:tcPr>
            <w:tcW w:w="1243" w:type="dxa"/>
          </w:tcPr>
          <w:p w14:paraId="28FF4AB8" w14:textId="0F762E82" w:rsidR="00667404" w:rsidRDefault="00CB7BAA" w:rsidP="00667404">
            <w:r>
              <w:t>.197</w:t>
            </w:r>
          </w:p>
        </w:tc>
        <w:tc>
          <w:tcPr>
            <w:tcW w:w="1004" w:type="dxa"/>
          </w:tcPr>
          <w:p w14:paraId="64E23DBF" w14:textId="0C3C5E83" w:rsidR="00667404" w:rsidRDefault="00CB7BAA" w:rsidP="00667404">
            <w:r w:rsidRPr="000F487A">
              <w:rPr>
                <w:color w:val="FF0000"/>
              </w:rPr>
              <w:t>2.29</w:t>
            </w:r>
          </w:p>
        </w:tc>
      </w:tr>
      <w:tr w:rsidR="00667404" w14:paraId="3814BE38" w14:textId="77777777" w:rsidTr="00667404">
        <w:trPr>
          <w:trHeight w:val="517"/>
        </w:trPr>
        <w:tc>
          <w:tcPr>
            <w:tcW w:w="1029" w:type="dxa"/>
          </w:tcPr>
          <w:p w14:paraId="65030BFC" w14:textId="77777777" w:rsidR="00667404" w:rsidRDefault="00667404" w:rsidP="00667404">
            <w:r>
              <w:t>PSU BANK</w:t>
            </w:r>
          </w:p>
        </w:tc>
        <w:tc>
          <w:tcPr>
            <w:tcW w:w="1004" w:type="dxa"/>
          </w:tcPr>
          <w:p w14:paraId="40EFAF31" w14:textId="320B5DFB" w:rsidR="00667404" w:rsidRDefault="00921E2C" w:rsidP="00667404">
            <w:r>
              <w:t>.25</w:t>
            </w:r>
          </w:p>
        </w:tc>
        <w:tc>
          <w:tcPr>
            <w:tcW w:w="1243" w:type="dxa"/>
          </w:tcPr>
          <w:p w14:paraId="4620D32D" w14:textId="655E8215" w:rsidR="00667404" w:rsidRDefault="00921E2C" w:rsidP="00667404">
            <w:r w:rsidRPr="000F487A">
              <w:rPr>
                <w:color w:val="FF0000"/>
              </w:rPr>
              <w:t>.29</w:t>
            </w:r>
          </w:p>
        </w:tc>
        <w:tc>
          <w:tcPr>
            <w:tcW w:w="1004" w:type="dxa"/>
          </w:tcPr>
          <w:p w14:paraId="74524028" w14:textId="78828C23" w:rsidR="00667404" w:rsidRDefault="00921E2C" w:rsidP="00667404">
            <w:r>
              <w:t>.87</w:t>
            </w:r>
          </w:p>
        </w:tc>
        <w:tc>
          <w:tcPr>
            <w:tcW w:w="222" w:type="dxa"/>
          </w:tcPr>
          <w:p w14:paraId="1274446E" w14:textId="77777777" w:rsidR="00667404" w:rsidRDefault="00667404" w:rsidP="00667404"/>
        </w:tc>
        <w:tc>
          <w:tcPr>
            <w:tcW w:w="1004" w:type="dxa"/>
          </w:tcPr>
          <w:p w14:paraId="1171FA38" w14:textId="72228468" w:rsidR="00667404" w:rsidRDefault="00921E2C" w:rsidP="00667404">
            <w:r>
              <w:t>.37</w:t>
            </w:r>
          </w:p>
        </w:tc>
        <w:tc>
          <w:tcPr>
            <w:tcW w:w="1243" w:type="dxa"/>
          </w:tcPr>
          <w:p w14:paraId="5C98EA0B" w14:textId="30CD193B" w:rsidR="00667404" w:rsidRDefault="00921E2C" w:rsidP="00667404">
            <w:r>
              <w:t>.34</w:t>
            </w:r>
          </w:p>
        </w:tc>
        <w:tc>
          <w:tcPr>
            <w:tcW w:w="1004" w:type="dxa"/>
          </w:tcPr>
          <w:p w14:paraId="71578E92" w14:textId="09E24133" w:rsidR="00667404" w:rsidRDefault="00921E2C" w:rsidP="00667404">
            <w:r>
              <w:t>1.11</w:t>
            </w:r>
          </w:p>
        </w:tc>
        <w:tc>
          <w:tcPr>
            <w:tcW w:w="222" w:type="dxa"/>
          </w:tcPr>
          <w:p w14:paraId="47056A6E" w14:textId="77777777" w:rsidR="00667404" w:rsidRDefault="00667404" w:rsidP="00667404"/>
        </w:tc>
        <w:tc>
          <w:tcPr>
            <w:tcW w:w="1004" w:type="dxa"/>
          </w:tcPr>
          <w:p w14:paraId="35D0CD50" w14:textId="1F9DEAC3" w:rsidR="00667404" w:rsidRDefault="00CB7BAA" w:rsidP="00667404">
            <w:r w:rsidRPr="000F487A">
              <w:rPr>
                <w:color w:val="FF0000"/>
              </w:rPr>
              <w:t>.52</w:t>
            </w:r>
          </w:p>
        </w:tc>
        <w:tc>
          <w:tcPr>
            <w:tcW w:w="1243" w:type="dxa"/>
          </w:tcPr>
          <w:p w14:paraId="26613741" w14:textId="4B1732B8" w:rsidR="00667404" w:rsidRDefault="00CB7BAA" w:rsidP="00667404">
            <w:r>
              <w:t>.44</w:t>
            </w:r>
          </w:p>
        </w:tc>
        <w:tc>
          <w:tcPr>
            <w:tcW w:w="1004" w:type="dxa"/>
          </w:tcPr>
          <w:p w14:paraId="7A916D23" w14:textId="04DD9A8D" w:rsidR="00667404" w:rsidRDefault="00CB7BAA" w:rsidP="00667404">
            <w:r w:rsidRPr="000F487A">
              <w:rPr>
                <w:color w:val="FF0000"/>
              </w:rPr>
              <w:t>1.20</w:t>
            </w:r>
          </w:p>
        </w:tc>
      </w:tr>
      <w:tr w:rsidR="00667404" w14:paraId="53CFC617" w14:textId="77777777" w:rsidTr="00667404">
        <w:trPr>
          <w:trHeight w:val="494"/>
        </w:trPr>
        <w:tc>
          <w:tcPr>
            <w:tcW w:w="1029" w:type="dxa"/>
          </w:tcPr>
          <w:p w14:paraId="0ED23068" w14:textId="77777777" w:rsidR="00667404" w:rsidRDefault="00667404" w:rsidP="00667404">
            <w:r>
              <w:t>METAL</w:t>
            </w:r>
          </w:p>
        </w:tc>
        <w:tc>
          <w:tcPr>
            <w:tcW w:w="1004" w:type="dxa"/>
          </w:tcPr>
          <w:p w14:paraId="3097B2E4" w14:textId="733FFF95" w:rsidR="00667404" w:rsidRDefault="00921E2C" w:rsidP="00667404">
            <w:r>
              <w:t>.21</w:t>
            </w:r>
          </w:p>
        </w:tc>
        <w:tc>
          <w:tcPr>
            <w:tcW w:w="1243" w:type="dxa"/>
          </w:tcPr>
          <w:p w14:paraId="46B695A4" w14:textId="3E9CE824" w:rsidR="00667404" w:rsidRDefault="00921E2C" w:rsidP="00667404">
            <w:r>
              <w:t>.25</w:t>
            </w:r>
          </w:p>
        </w:tc>
        <w:tc>
          <w:tcPr>
            <w:tcW w:w="1004" w:type="dxa"/>
          </w:tcPr>
          <w:p w14:paraId="659792FC" w14:textId="2DB6551D" w:rsidR="00667404" w:rsidRDefault="00921E2C" w:rsidP="00667404">
            <w:r>
              <w:t>.80</w:t>
            </w:r>
          </w:p>
        </w:tc>
        <w:tc>
          <w:tcPr>
            <w:tcW w:w="222" w:type="dxa"/>
          </w:tcPr>
          <w:p w14:paraId="02EEC8A8" w14:textId="77777777" w:rsidR="00667404" w:rsidRDefault="00667404" w:rsidP="00667404"/>
        </w:tc>
        <w:tc>
          <w:tcPr>
            <w:tcW w:w="1004" w:type="dxa"/>
          </w:tcPr>
          <w:p w14:paraId="1D949938" w14:textId="761562A2" w:rsidR="00667404" w:rsidRDefault="00921E2C" w:rsidP="00667404">
            <w:r w:rsidRPr="000F487A">
              <w:rPr>
                <w:color w:val="FF0000"/>
              </w:rPr>
              <w:t>.27</w:t>
            </w:r>
          </w:p>
        </w:tc>
        <w:tc>
          <w:tcPr>
            <w:tcW w:w="1243" w:type="dxa"/>
          </w:tcPr>
          <w:p w14:paraId="68C6B80F" w14:textId="131EBBC9" w:rsidR="00667404" w:rsidRDefault="00921E2C" w:rsidP="00667404">
            <w:r w:rsidRPr="000F487A">
              <w:rPr>
                <w:color w:val="FF0000"/>
              </w:rPr>
              <w:t>.24</w:t>
            </w:r>
          </w:p>
        </w:tc>
        <w:tc>
          <w:tcPr>
            <w:tcW w:w="1004" w:type="dxa"/>
          </w:tcPr>
          <w:p w14:paraId="2A900991" w14:textId="72F6F089" w:rsidR="00667404" w:rsidRDefault="00921E2C" w:rsidP="00667404">
            <w:r w:rsidRPr="000F487A">
              <w:rPr>
                <w:color w:val="FF0000"/>
              </w:rPr>
              <w:t>1.12</w:t>
            </w:r>
          </w:p>
        </w:tc>
        <w:tc>
          <w:tcPr>
            <w:tcW w:w="222" w:type="dxa"/>
          </w:tcPr>
          <w:p w14:paraId="72CBCBA6" w14:textId="77777777" w:rsidR="00667404" w:rsidRDefault="00667404" w:rsidP="00667404"/>
        </w:tc>
        <w:tc>
          <w:tcPr>
            <w:tcW w:w="1004" w:type="dxa"/>
          </w:tcPr>
          <w:p w14:paraId="0F50A68E" w14:textId="24F25BFF" w:rsidR="00667404" w:rsidRDefault="00D95738" w:rsidP="00667404">
            <w:r>
              <w:t>.08</w:t>
            </w:r>
          </w:p>
        </w:tc>
        <w:tc>
          <w:tcPr>
            <w:tcW w:w="1243" w:type="dxa"/>
          </w:tcPr>
          <w:p w14:paraId="241243D2" w14:textId="0C88148A" w:rsidR="00667404" w:rsidRDefault="00D95738" w:rsidP="00667404">
            <w:r>
              <w:t>.26</w:t>
            </w:r>
          </w:p>
        </w:tc>
        <w:tc>
          <w:tcPr>
            <w:tcW w:w="1004" w:type="dxa"/>
          </w:tcPr>
          <w:p w14:paraId="6BC08589" w14:textId="77046EF1" w:rsidR="00667404" w:rsidRDefault="00D95738" w:rsidP="00667404">
            <w:r>
              <w:t>.33</w:t>
            </w:r>
          </w:p>
        </w:tc>
      </w:tr>
      <w:tr w:rsidR="00667404" w14:paraId="4DBAC783" w14:textId="77777777" w:rsidTr="00667404">
        <w:trPr>
          <w:trHeight w:val="494"/>
        </w:trPr>
        <w:tc>
          <w:tcPr>
            <w:tcW w:w="1029" w:type="dxa"/>
          </w:tcPr>
          <w:p w14:paraId="64EF3ACB" w14:textId="77777777" w:rsidR="00667404" w:rsidRDefault="00667404" w:rsidP="00667404">
            <w:r>
              <w:t>OIL &amp; GAS</w:t>
            </w:r>
          </w:p>
        </w:tc>
        <w:tc>
          <w:tcPr>
            <w:tcW w:w="1004" w:type="dxa"/>
          </w:tcPr>
          <w:p w14:paraId="48AF60CD" w14:textId="040405EA" w:rsidR="00667404" w:rsidRDefault="00921E2C" w:rsidP="00667404">
            <w:r>
              <w:t>.127</w:t>
            </w:r>
          </w:p>
        </w:tc>
        <w:tc>
          <w:tcPr>
            <w:tcW w:w="1243" w:type="dxa"/>
          </w:tcPr>
          <w:p w14:paraId="0B217743" w14:textId="2CE59891" w:rsidR="00667404" w:rsidRDefault="00921E2C" w:rsidP="00667404">
            <w:r w:rsidRPr="000F487A">
              <w:rPr>
                <w:color w:val="FF0000"/>
              </w:rPr>
              <w:t>.13</w:t>
            </w:r>
          </w:p>
        </w:tc>
        <w:tc>
          <w:tcPr>
            <w:tcW w:w="1004" w:type="dxa"/>
          </w:tcPr>
          <w:p w14:paraId="1DE8F034" w14:textId="590CB66F" w:rsidR="00667404" w:rsidRDefault="00921E2C" w:rsidP="00667404">
            <w:r w:rsidRPr="000F487A">
              <w:rPr>
                <w:color w:val="FF0000"/>
              </w:rPr>
              <w:t>.97</w:t>
            </w:r>
          </w:p>
        </w:tc>
        <w:tc>
          <w:tcPr>
            <w:tcW w:w="222" w:type="dxa"/>
          </w:tcPr>
          <w:p w14:paraId="0C53AA79" w14:textId="77777777" w:rsidR="00667404" w:rsidRDefault="00667404" w:rsidP="00667404"/>
        </w:tc>
        <w:tc>
          <w:tcPr>
            <w:tcW w:w="1004" w:type="dxa"/>
          </w:tcPr>
          <w:p w14:paraId="00BFA48D" w14:textId="3065316C" w:rsidR="00667404" w:rsidRDefault="00921E2C" w:rsidP="00667404">
            <w:r>
              <w:t>.03</w:t>
            </w:r>
          </w:p>
        </w:tc>
        <w:tc>
          <w:tcPr>
            <w:tcW w:w="1243" w:type="dxa"/>
          </w:tcPr>
          <w:p w14:paraId="5318585D" w14:textId="271DD4B8" w:rsidR="00667404" w:rsidRDefault="00921E2C" w:rsidP="00667404">
            <w:r>
              <w:t>.14</w:t>
            </w:r>
          </w:p>
        </w:tc>
        <w:tc>
          <w:tcPr>
            <w:tcW w:w="1004" w:type="dxa"/>
          </w:tcPr>
          <w:p w14:paraId="6802C8E4" w14:textId="7752A20C" w:rsidR="00667404" w:rsidRDefault="00921E2C" w:rsidP="00667404">
            <w:r>
              <w:t>.23</w:t>
            </w:r>
          </w:p>
        </w:tc>
        <w:tc>
          <w:tcPr>
            <w:tcW w:w="222" w:type="dxa"/>
          </w:tcPr>
          <w:p w14:paraId="4DE1C7B7" w14:textId="77777777" w:rsidR="00667404" w:rsidRDefault="00667404" w:rsidP="00667404"/>
        </w:tc>
        <w:tc>
          <w:tcPr>
            <w:tcW w:w="1004" w:type="dxa"/>
          </w:tcPr>
          <w:p w14:paraId="69B79F1B" w14:textId="406B9DBB" w:rsidR="00667404" w:rsidRDefault="00D95738" w:rsidP="00667404">
            <w:r w:rsidRPr="000F487A">
              <w:rPr>
                <w:color w:val="FF0000"/>
              </w:rPr>
              <w:t>.13</w:t>
            </w:r>
          </w:p>
        </w:tc>
        <w:tc>
          <w:tcPr>
            <w:tcW w:w="1243" w:type="dxa"/>
          </w:tcPr>
          <w:p w14:paraId="445FB0AA" w14:textId="6278600E" w:rsidR="00667404" w:rsidRDefault="00D95738" w:rsidP="00667404">
            <w:r>
              <w:t>.16</w:t>
            </w:r>
          </w:p>
        </w:tc>
        <w:tc>
          <w:tcPr>
            <w:tcW w:w="1004" w:type="dxa"/>
          </w:tcPr>
          <w:p w14:paraId="26094C24" w14:textId="45BB6D84" w:rsidR="00667404" w:rsidRDefault="00D95738" w:rsidP="00667404">
            <w:r>
              <w:t>.82</w:t>
            </w:r>
          </w:p>
        </w:tc>
      </w:tr>
      <w:tr w:rsidR="00667404" w14:paraId="13AB3170" w14:textId="77777777" w:rsidTr="00667404">
        <w:trPr>
          <w:trHeight w:val="494"/>
        </w:trPr>
        <w:tc>
          <w:tcPr>
            <w:tcW w:w="1029" w:type="dxa"/>
          </w:tcPr>
          <w:p w14:paraId="1184BC8B" w14:textId="77777777" w:rsidR="00667404" w:rsidRDefault="00667404" w:rsidP="00667404">
            <w:r>
              <w:t xml:space="preserve">MEDIA </w:t>
            </w:r>
          </w:p>
        </w:tc>
        <w:tc>
          <w:tcPr>
            <w:tcW w:w="1004" w:type="dxa"/>
          </w:tcPr>
          <w:p w14:paraId="2C41CCB5" w14:textId="6E2EC8B6" w:rsidR="00667404" w:rsidRDefault="00921E2C" w:rsidP="00667404">
            <w:r>
              <w:t>-0.15</w:t>
            </w:r>
          </w:p>
        </w:tc>
        <w:tc>
          <w:tcPr>
            <w:tcW w:w="1243" w:type="dxa"/>
          </w:tcPr>
          <w:p w14:paraId="7356F5AC" w14:textId="5205AFDF" w:rsidR="00667404" w:rsidRPr="000F487A" w:rsidRDefault="00921E2C" w:rsidP="00667404">
            <w:pPr>
              <w:rPr>
                <w:color w:val="FF0000"/>
              </w:rPr>
            </w:pPr>
            <w:r w:rsidRPr="000F487A">
              <w:rPr>
                <w:color w:val="FF0000"/>
              </w:rPr>
              <w:t>.22</w:t>
            </w:r>
          </w:p>
        </w:tc>
        <w:tc>
          <w:tcPr>
            <w:tcW w:w="1004" w:type="dxa"/>
          </w:tcPr>
          <w:p w14:paraId="6A1BB0FB" w14:textId="254B3C40" w:rsidR="00667404" w:rsidRDefault="00921E2C" w:rsidP="00667404">
            <w:r>
              <w:t>-0.68</w:t>
            </w:r>
          </w:p>
        </w:tc>
        <w:tc>
          <w:tcPr>
            <w:tcW w:w="222" w:type="dxa"/>
          </w:tcPr>
          <w:p w14:paraId="436183CC" w14:textId="77777777" w:rsidR="00667404" w:rsidRDefault="00667404" w:rsidP="00667404"/>
        </w:tc>
        <w:tc>
          <w:tcPr>
            <w:tcW w:w="1004" w:type="dxa"/>
          </w:tcPr>
          <w:p w14:paraId="0F09F132" w14:textId="4A958AE7" w:rsidR="00667404" w:rsidRDefault="00921E2C" w:rsidP="00667404">
            <w:r>
              <w:t>-0.11</w:t>
            </w:r>
          </w:p>
        </w:tc>
        <w:tc>
          <w:tcPr>
            <w:tcW w:w="1243" w:type="dxa"/>
          </w:tcPr>
          <w:p w14:paraId="0B76B49A" w14:textId="378B0F3E" w:rsidR="00667404" w:rsidRDefault="00921E2C" w:rsidP="00667404">
            <w:r>
              <w:t>.22</w:t>
            </w:r>
          </w:p>
        </w:tc>
        <w:tc>
          <w:tcPr>
            <w:tcW w:w="1004" w:type="dxa"/>
          </w:tcPr>
          <w:p w14:paraId="63FB3C94" w14:textId="2ABD5D07" w:rsidR="00667404" w:rsidRDefault="00921E2C" w:rsidP="00667404">
            <w:r>
              <w:t>-0.52</w:t>
            </w:r>
          </w:p>
        </w:tc>
        <w:tc>
          <w:tcPr>
            <w:tcW w:w="222" w:type="dxa"/>
          </w:tcPr>
          <w:p w14:paraId="384FE24B" w14:textId="77777777" w:rsidR="00667404" w:rsidRDefault="00667404" w:rsidP="00667404"/>
        </w:tc>
        <w:tc>
          <w:tcPr>
            <w:tcW w:w="1004" w:type="dxa"/>
          </w:tcPr>
          <w:p w14:paraId="6BA919A1" w14:textId="2F3CFDDE" w:rsidR="00667404" w:rsidRDefault="00D95738" w:rsidP="00667404">
            <w:r w:rsidRPr="000F487A">
              <w:rPr>
                <w:color w:val="FF0000"/>
              </w:rPr>
              <w:t>.002</w:t>
            </w:r>
          </w:p>
        </w:tc>
        <w:tc>
          <w:tcPr>
            <w:tcW w:w="1243" w:type="dxa"/>
          </w:tcPr>
          <w:p w14:paraId="51493324" w14:textId="63418D24" w:rsidR="00667404" w:rsidRDefault="00D95738" w:rsidP="00667404">
            <w:r>
              <w:t>.31</w:t>
            </w:r>
          </w:p>
        </w:tc>
        <w:tc>
          <w:tcPr>
            <w:tcW w:w="1004" w:type="dxa"/>
          </w:tcPr>
          <w:p w14:paraId="003BDD73" w14:textId="04944ACF" w:rsidR="00667404" w:rsidRDefault="00D95738" w:rsidP="00667404">
            <w:r w:rsidRPr="000F487A">
              <w:rPr>
                <w:color w:val="FF0000"/>
              </w:rPr>
              <w:t>.006</w:t>
            </w:r>
          </w:p>
        </w:tc>
      </w:tr>
      <w:tr w:rsidR="00667404" w14:paraId="7D4E190D" w14:textId="77777777" w:rsidTr="00667404">
        <w:trPr>
          <w:trHeight w:val="494"/>
        </w:trPr>
        <w:tc>
          <w:tcPr>
            <w:tcW w:w="1029" w:type="dxa"/>
          </w:tcPr>
          <w:p w14:paraId="2994530F" w14:textId="77777777" w:rsidR="00667404" w:rsidRDefault="00667404" w:rsidP="00667404">
            <w:r>
              <w:t>REALTY</w:t>
            </w:r>
          </w:p>
        </w:tc>
        <w:tc>
          <w:tcPr>
            <w:tcW w:w="1004" w:type="dxa"/>
          </w:tcPr>
          <w:p w14:paraId="3A431F3A" w14:textId="4A599798" w:rsidR="00667404" w:rsidRPr="000F487A" w:rsidRDefault="00921E2C" w:rsidP="00667404">
            <w:pPr>
              <w:rPr>
                <w:color w:val="FF0000"/>
              </w:rPr>
            </w:pPr>
            <w:r w:rsidRPr="000F487A">
              <w:rPr>
                <w:color w:val="FF0000"/>
              </w:rPr>
              <w:t>.20</w:t>
            </w:r>
          </w:p>
        </w:tc>
        <w:tc>
          <w:tcPr>
            <w:tcW w:w="1243" w:type="dxa"/>
          </w:tcPr>
          <w:p w14:paraId="3C11C9A4" w14:textId="049C3664" w:rsidR="00667404" w:rsidRDefault="00921E2C" w:rsidP="00667404">
            <w:r w:rsidRPr="000F487A">
              <w:rPr>
                <w:color w:val="FF0000"/>
              </w:rPr>
              <w:t>.17</w:t>
            </w:r>
          </w:p>
        </w:tc>
        <w:tc>
          <w:tcPr>
            <w:tcW w:w="1004" w:type="dxa"/>
          </w:tcPr>
          <w:p w14:paraId="11715CB1" w14:textId="59618FAA" w:rsidR="00667404" w:rsidRDefault="00921E2C" w:rsidP="00667404">
            <w:r w:rsidRPr="000F487A">
              <w:rPr>
                <w:color w:val="FF0000"/>
              </w:rPr>
              <w:t>1.20</w:t>
            </w:r>
          </w:p>
        </w:tc>
        <w:tc>
          <w:tcPr>
            <w:tcW w:w="222" w:type="dxa"/>
          </w:tcPr>
          <w:p w14:paraId="44FDAA0C" w14:textId="77777777" w:rsidR="00667404" w:rsidRDefault="00667404" w:rsidP="00667404"/>
        </w:tc>
        <w:tc>
          <w:tcPr>
            <w:tcW w:w="1004" w:type="dxa"/>
          </w:tcPr>
          <w:p w14:paraId="52716D98" w14:textId="369533D1" w:rsidR="00667404" w:rsidRDefault="00921E2C" w:rsidP="00667404">
            <w:r>
              <w:t>.19</w:t>
            </w:r>
          </w:p>
        </w:tc>
        <w:tc>
          <w:tcPr>
            <w:tcW w:w="1243" w:type="dxa"/>
          </w:tcPr>
          <w:p w14:paraId="648634E3" w14:textId="02C58BEA" w:rsidR="00667404" w:rsidRDefault="00921E2C" w:rsidP="00667404">
            <w:r>
              <w:t>.18</w:t>
            </w:r>
          </w:p>
        </w:tc>
        <w:tc>
          <w:tcPr>
            <w:tcW w:w="1004" w:type="dxa"/>
          </w:tcPr>
          <w:p w14:paraId="0BA7CC0C" w14:textId="588E40EA" w:rsidR="00667404" w:rsidRDefault="00921E2C" w:rsidP="00667404">
            <w:r>
              <w:t>1.06</w:t>
            </w:r>
          </w:p>
        </w:tc>
        <w:tc>
          <w:tcPr>
            <w:tcW w:w="222" w:type="dxa"/>
          </w:tcPr>
          <w:p w14:paraId="3F4BAB32" w14:textId="77777777" w:rsidR="00667404" w:rsidRDefault="00667404" w:rsidP="00667404"/>
        </w:tc>
        <w:tc>
          <w:tcPr>
            <w:tcW w:w="1004" w:type="dxa"/>
          </w:tcPr>
          <w:p w14:paraId="54F377E7" w14:textId="003F1B52" w:rsidR="00667404" w:rsidRDefault="00D95738" w:rsidP="00667404">
            <w:r>
              <w:t>-0.29</w:t>
            </w:r>
          </w:p>
        </w:tc>
        <w:tc>
          <w:tcPr>
            <w:tcW w:w="1243" w:type="dxa"/>
          </w:tcPr>
          <w:p w14:paraId="1B4BB17C" w14:textId="60E2A060" w:rsidR="00667404" w:rsidRDefault="00D95738" w:rsidP="00667404">
            <w:r>
              <w:t>.54</w:t>
            </w:r>
          </w:p>
        </w:tc>
        <w:tc>
          <w:tcPr>
            <w:tcW w:w="1004" w:type="dxa"/>
          </w:tcPr>
          <w:p w14:paraId="41E4B059" w14:textId="697DC14E" w:rsidR="00667404" w:rsidRDefault="00D95738" w:rsidP="00667404">
            <w:r>
              <w:t>-0.54</w:t>
            </w:r>
          </w:p>
        </w:tc>
      </w:tr>
      <w:tr w:rsidR="001D4CC4" w14:paraId="06097FC0" w14:textId="77777777" w:rsidTr="00667404">
        <w:trPr>
          <w:trHeight w:val="494"/>
        </w:trPr>
        <w:tc>
          <w:tcPr>
            <w:tcW w:w="1029" w:type="dxa"/>
          </w:tcPr>
          <w:p w14:paraId="3E2F1F84" w14:textId="525E7E03" w:rsidR="001D4CC4" w:rsidRPr="001D4CC4" w:rsidRDefault="001D4CC4" w:rsidP="00667404">
            <w:r w:rsidRPr="001D4CC4">
              <w:t>Nifty 50</w:t>
            </w:r>
          </w:p>
        </w:tc>
        <w:tc>
          <w:tcPr>
            <w:tcW w:w="1004" w:type="dxa"/>
          </w:tcPr>
          <w:p w14:paraId="30D8D4FC" w14:textId="194266D4" w:rsidR="001D4CC4" w:rsidRPr="001D4CC4" w:rsidRDefault="001D4CC4" w:rsidP="00667404">
            <w:r w:rsidRPr="001D4CC4">
              <w:t>.144</w:t>
            </w:r>
          </w:p>
        </w:tc>
        <w:tc>
          <w:tcPr>
            <w:tcW w:w="1243" w:type="dxa"/>
          </w:tcPr>
          <w:p w14:paraId="096F8CB6" w14:textId="2438E763" w:rsidR="001D4CC4" w:rsidRPr="001D4CC4" w:rsidRDefault="001D4CC4" w:rsidP="00667404">
            <w:r w:rsidRPr="001D4CC4">
              <w:t>.109</w:t>
            </w:r>
          </w:p>
        </w:tc>
        <w:tc>
          <w:tcPr>
            <w:tcW w:w="1004" w:type="dxa"/>
          </w:tcPr>
          <w:p w14:paraId="1775C855" w14:textId="21989AB4" w:rsidR="001D4CC4" w:rsidRPr="001D4CC4" w:rsidRDefault="001D4CC4" w:rsidP="00667404">
            <w:r w:rsidRPr="001D4CC4">
              <w:t>1.32</w:t>
            </w:r>
          </w:p>
        </w:tc>
        <w:tc>
          <w:tcPr>
            <w:tcW w:w="222" w:type="dxa"/>
          </w:tcPr>
          <w:p w14:paraId="1C9330C9" w14:textId="77777777" w:rsidR="001D4CC4" w:rsidRPr="001D4CC4" w:rsidRDefault="001D4CC4" w:rsidP="00667404"/>
        </w:tc>
        <w:tc>
          <w:tcPr>
            <w:tcW w:w="1004" w:type="dxa"/>
          </w:tcPr>
          <w:p w14:paraId="55C34292" w14:textId="27CB68FA" w:rsidR="001D4CC4" w:rsidRPr="001D4CC4" w:rsidRDefault="001D4CC4" w:rsidP="00667404">
            <w:r w:rsidRPr="001D4CC4">
              <w:t>.088</w:t>
            </w:r>
          </w:p>
        </w:tc>
        <w:tc>
          <w:tcPr>
            <w:tcW w:w="1243" w:type="dxa"/>
          </w:tcPr>
          <w:p w14:paraId="3EDDB3AE" w14:textId="7DA127BD" w:rsidR="001D4CC4" w:rsidRPr="001D4CC4" w:rsidRDefault="001D4CC4" w:rsidP="00667404">
            <w:r w:rsidRPr="00A24CC9">
              <w:rPr>
                <w:color w:val="FF0000"/>
              </w:rPr>
              <w:t>.108</w:t>
            </w:r>
          </w:p>
        </w:tc>
        <w:tc>
          <w:tcPr>
            <w:tcW w:w="1004" w:type="dxa"/>
          </w:tcPr>
          <w:p w14:paraId="5A42EF7A" w14:textId="60A825BB" w:rsidR="001D4CC4" w:rsidRPr="001D4CC4" w:rsidRDefault="001D4CC4" w:rsidP="00667404">
            <w:r w:rsidRPr="001D4CC4">
              <w:t>.81</w:t>
            </w:r>
          </w:p>
        </w:tc>
        <w:tc>
          <w:tcPr>
            <w:tcW w:w="222" w:type="dxa"/>
          </w:tcPr>
          <w:p w14:paraId="54EA1048" w14:textId="77777777" w:rsidR="001D4CC4" w:rsidRDefault="001D4CC4" w:rsidP="00667404"/>
        </w:tc>
        <w:tc>
          <w:tcPr>
            <w:tcW w:w="1004" w:type="dxa"/>
          </w:tcPr>
          <w:p w14:paraId="327F88C0" w14:textId="043CECD1" w:rsidR="001D4CC4" w:rsidRDefault="001D4CC4" w:rsidP="00667404">
            <w:r w:rsidRPr="00A24CC9">
              <w:rPr>
                <w:color w:val="FF0000"/>
              </w:rPr>
              <w:t>.39</w:t>
            </w:r>
          </w:p>
        </w:tc>
        <w:tc>
          <w:tcPr>
            <w:tcW w:w="1243" w:type="dxa"/>
          </w:tcPr>
          <w:p w14:paraId="61AE0B7C" w14:textId="05AECB93" w:rsidR="001D4CC4" w:rsidRDefault="001D4CC4" w:rsidP="00667404">
            <w:r>
              <w:t>.169</w:t>
            </w:r>
          </w:p>
        </w:tc>
        <w:tc>
          <w:tcPr>
            <w:tcW w:w="1004" w:type="dxa"/>
          </w:tcPr>
          <w:p w14:paraId="6CFB76CD" w14:textId="73F31DB1" w:rsidR="001D4CC4" w:rsidRDefault="001D4CC4" w:rsidP="00667404">
            <w:r w:rsidRPr="00A24CC9">
              <w:rPr>
                <w:color w:val="FF0000"/>
              </w:rPr>
              <w:t>2.33</w:t>
            </w:r>
          </w:p>
        </w:tc>
      </w:tr>
      <w:tr w:rsidR="005378DA" w:rsidRPr="005378DA" w14:paraId="6390C491" w14:textId="77777777" w:rsidTr="00667404">
        <w:trPr>
          <w:trHeight w:val="494"/>
        </w:trPr>
        <w:tc>
          <w:tcPr>
            <w:tcW w:w="1029" w:type="dxa"/>
          </w:tcPr>
          <w:p w14:paraId="6A89B4DB" w14:textId="66862909" w:rsidR="005378DA" w:rsidRPr="005378DA" w:rsidRDefault="005378DA" w:rsidP="00667404">
            <w:pPr>
              <w:rPr>
                <w:b/>
                <w:bCs/>
              </w:rPr>
            </w:pPr>
            <w:r w:rsidRPr="005378DA">
              <w:rPr>
                <w:b/>
                <w:bCs/>
              </w:rPr>
              <w:t>Total:</w:t>
            </w:r>
          </w:p>
        </w:tc>
        <w:tc>
          <w:tcPr>
            <w:tcW w:w="1004" w:type="dxa"/>
          </w:tcPr>
          <w:p w14:paraId="3FEC1757" w14:textId="43E11C28" w:rsidR="005378DA" w:rsidRPr="005378DA" w:rsidRDefault="005378DA" w:rsidP="00667404">
            <w:pPr>
              <w:rPr>
                <w:b/>
                <w:bCs/>
                <w:color w:val="FF0000"/>
              </w:rPr>
            </w:pPr>
            <w:r w:rsidRPr="005378DA">
              <w:rPr>
                <w:b/>
                <w:bCs/>
              </w:rPr>
              <w:t>2</w:t>
            </w:r>
          </w:p>
        </w:tc>
        <w:tc>
          <w:tcPr>
            <w:tcW w:w="1243" w:type="dxa"/>
          </w:tcPr>
          <w:p w14:paraId="5F484004" w14:textId="2E01F4DD" w:rsidR="005378DA" w:rsidRPr="005378DA" w:rsidRDefault="005378DA" w:rsidP="00667404">
            <w:pPr>
              <w:rPr>
                <w:b/>
                <w:bCs/>
                <w:color w:val="FF0000"/>
              </w:rPr>
            </w:pPr>
            <w:r w:rsidRPr="000C2A53">
              <w:rPr>
                <w:b/>
                <w:bCs/>
                <w:color w:val="FF0000"/>
              </w:rPr>
              <w:t>8</w:t>
            </w:r>
          </w:p>
        </w:tc>
        <w:tc>
          <w:tcPr>
            <w:tcW w:w="1004" w:type="dxa"/>
          </w:tcPr>
          <w:p w14:paraId="71CCCA5E" w14:textId="1C1B7CF5" w:rsidR="005378DA" w:rsidRPr="005378DA" w:rsidRDefault="005378DA" w:rsidP="00667404">
            <w:pPr>
              <w:rPr>
                <w:b/>
                <w:bCs/>
                <w:color w:val="FF0000"/>
              </w:rPr>
            </w:pPr>
            <w:r w:rsidRPr="005378DA">
              <w:rPr>
                <w:b/>
                <w:bCs/>
              </w:rPr>
              <w:t>3</w:t>
            </w:r>
          </w:p>
        </w:tc>
        <w:tc>
          <w:tcPr>
            <w:tcW w:w="222" w:type="dxa"/>
          </w:tcPr>
          <w:p w14:paraId="587C6E16" w14:textId="77777777" w:rsidR="005378DA" w:rsidRPr="005378DA" w:rsidRDefault="005378DA" w:rsidP="00667404">
            <w:pPr>
              <w:rPr>
                <w:b/>
                <w:bCs/>
              </w:rPr>
            </w:pPr>
          </w:p>
        </w:tc>
        <w:tc>
          <w:tcPr>
            <w:tcW w:w="1004" w:type="dxa"/>
          </w:tcPr>
          <w:p w14:paraId="3898183C" w14:textId="65957F18" w:rsidR="005378DA" w:rsidRPr="005378DA" w:rsidRDefault="005378DA" w:rsidP="00667404">
            <w:pPr>
              <w:rPr>
                <w:b/>
                <w:bCs/>
              </w:rPr>
            </w:pPr>
            <w:r w:rsidRPr="005378DA">
              <w:rPr>
                <w:b/>
                <w:bCs/>
              </w:rPr>
              <w:t>1</w:t>
            </w:r>
          </w:p>
        </w:tc>
        <w:tc>
          <w:tcPr>
            <w:tcW w:w="1243" w:type="dxa"/>
          </w:tcPr>
          <w:p w14:paraId="3DE69242" w14:textId="554A85A9" w:rsidR="005378DA" w:rsidRPr="005378DA" w:rsidRDefault="00A24CC9" w:rsidP="00667404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004" w:type="dxa"/>
          </w:tcPr>
          <w:p w14:paraId="5185CD5C" w14:textId="470DF3E0" w:rsidR="005378DA" w:rsidRPr="005378DA" w:rsidRDefault="005378DA" w:rsidP="00667404">
            <w:pPr>
              <w:rPr>
                <w:b/>
                <w:bCs/>
              </w:rPr>
            </w:pPr>
            <w:r w:rsidRPr="005378DA">
              <w:rPr>
                <w:b/>
                <w:bCs/>
              </w:rPr>
              <w:t>2</w:t>
            </w:r>
          </w:p>
        </w:tc>
        <w:tc>
          <w:tcPr>
            <w:tcW w:w="222" w:type="dxa"/>
          </w:tcPr>
          <w:p w14:paraId="15242508" w14:textId="77777777" w:rsidR="005378DA" w:rsidRPr="005378DA" w:rsidRDefault="005378DA" w:rsidP="00667404">
            <w:pPr>
              <w:rPr>
                <w:b/>
                <w:bCs/>
              </w:rPr>
            </w:pPr>
          </w:p>
        </w:tc>
        <w:tc>
          <w:tcPr>
            <w:tcW w:w="1004" w:type="dxa"/>
          </w:tcPr>
          <w:p w14:paraId="26AD58E2" w14:textId="7C3E3035" w:rsidR="005378DA" w:rsidRPr="005378DA" w:rsidRDefault="00A24CC9" w:rsidP="00667404">
            <w:pPr>
              <w:rPr>
                <w:b/>
                <w:bCs/>
              </w:rPr>
            </w:pPr>
            <w:r w:rsidRPr="000C2A53">
              <w:rPr>
                <w:b/>
                <w:bCs/>
                <w:color w:val="FF0000"/>
              </w:rPr>
              <w:t>8</w:t>
            </w:r>
          </w:p>
        </w:tc>
        <w:tc>
          <w:tcPr>
            <w:tcW w:w="1243" w:type="dxa"/>
          </w:tcPr>
          <w:p w14:paraId="633799AF" w14:textId="4126458D" w:rsidR="005378DA" w:rsidRPr="005378DA" w:rsidRDefault="005378DA" w:rsidP="00667404">
            <w:pPr>
              <w:rPr>
                <w:b/>
                <w:bCs/>
              </w:rPr>
            </w:pPr>
            <w:r w:rsidRPr="005378DA">
              <w:rPr>
                <w:b/>
                <w:bCs/>
              </w:rPr>
              <w:t>0</w:t>
            </w:r>
          </w:p>
        </w:tc>
        <w:tc>
          <w:tcPr>
            <w:tcW w:w="1004" w:type="dxa"/>
          </w:tcPr>
          <w:p w14:paraId="670FC8A1" w14:textId="3467490D" w:rsidR="005378DA" w:rsidRPr="005378DA" w:rsidRDefault="00A24CC9" w:rsidP="00667404">
            <w:pPr>
              <w:rPr>
                <w:b/>
                <w:bCs/>
              </w:rPr>
            </w:pPr>
            <w:r w:rsidRPr="000C2A53">
              <w:rPr>
                <w:b/>
                <w:bCs/>
                <w:color w:val="FF0000"/>
              </w:rPr>
              <w:t>6</w:t>
            </w:r>
          </w:p>
        </w:tc>
      </w:tr>
    </w:tbl>
    <w:p w14:paraId="110FE2F4" w14:textId="1B92112D" w:rsidR="00667404" w:rsidRPr="00667404" w:rsidRDefault="00667404" w:rsidP="00667404">
      <w:pPr>
        <w:rPr>
          <w:sz w:val="36"/>
          <w:szCs w:val="36"/>
        </w:rPr>
      </w:pPr>
      <w:r>
        <w:rPr>
          <w:sz w:val="36"/>
          <w:szCs w:val="36"/>
        </w:rPr>
        <w:t xml:space="preserve">OUT OF </w:t>
      </w:r>
      <w:r w:rsidRPr="00667404">
        <w:rPr>
          <w:sz w:val="36"/>
          <w:szCs w:val="36"/>
        </w:rPr>
        <w:t>SAMPLE RESULTS</w:t>
      </w:r>
    </w:p>
    <w:p w14:paraId="142DD8F4" w14:textId="77777777" w:rsidR="00FB39B6" w:rsidRPr="00667404" w:rsidRDefault="00FB39B6">
      <w:pPr>
        <w:rPr>
          <w:lang w:val="en-US"/>
        </w:rPr>
      </w:pPr>
    </w:p>
    <w:sectPr w:rsidR="00FB39B6" w:rsidRPr="00667404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0012C" w14:textId="77777777" w:rsidR="00743CD4" w:rsidRDefault="00743CD4" w:rsidP="00667404">
      <w:pPr>
        <w:spacing w:after="0" w:line="240" w:lineRule="auto"/>
      </w:pPr>
      <w:r>
        <w:separator/>
      </w:r>
    </w:p>
  </w:endnote>
  <w:endnote w:type="continuationSeparator" w:id="0">
    <w:p w14:paraId="6EDC01DE" w14:textId="77777777" w:rsidR="00743CD4" w:rsidRDefault="00743CD4" w:rsidP="006674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243B8" w14:textId="77777777" w:rsidR="00743CD4" w:rsidRDefault="00743CD4" w:rsidP="00667404">
      <w:pPr>
        <w:spacing w:after="0" w:line="240" w:lineRule="auto"/>
      </w:pPr>
      <w:r>
        <w:separator/>
      </w:r>
    </w:p>
  </w:footnote>
  <w:footnote w:type="continuationSeparator" w:id="0">
    <w:p w14:paraId="4069FB22" w14:textId="77777777" w:rsidR="00743CD4" w:rsidRDefault="00743CD4" w:rsidP="006674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9589C" w14:textId="27293164" w:rsidR="00667404" w:rsidRPr="00667404" w:rsidRDefault="00667404">
    <w:pPr>
      <w:pStyle w:val="Header"/>
      <w:rPr>
        <w:lang w:val="en-US"/>
      </w:rPr>
    </w:pPr>
    <w:r>
      <w:rPr>
        <w:lang w:val="en-US"/>
      </w:rPr>
      <w:br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t7AwMrc0MjOyMDFU0lEKTi0uzszPAykwrgUABzP2oywAAAA="/>
  </w:docVars>
  <w:rsids>
    <w:rsidRoot w:val="00FB39B6"/>
    <w:rsid w:val="000C2A53"/>
    <w:rsid w:val="000F487A"/>
    <w:rsid w:val="00131AB2"/>
    <w:rsid w:val="001617F0"/>
    <w:rsid w:val="001D4CC4"/>
    <w:rsid w:val="002556BC"/>
    <w:rsid w:val="005378DA"/>
    <w:rsid w:val="00667404"/>
    <w:rsid w:val="006A16BF"/>
    <w:rsid w:val="00710379"/>
    <w:rsid w:val="00743CD4"/>
    <w:rsid w:val="00821EE3"/>
    <w:rsid w:val="00831AF7"/>
    <w:rsid w:val="00840AC4"/>
    <w:rsid w:val="008511FA"/>
    <w:rsid w:val="00921E2C"/>
    <w:rsid w:val="00A10E1F"/>
    <w:rsid w:val="00A24CC9"/>
    <w:rsid w:val="00C01899"/>
    <w:rsid w:val="00CB7BAA"/>
    <w:rsid w:val="00D57193"/>
    <w:rsid w:val="00D95738"/>
    <w:rsid w:val="00F3772E"/>
    <w:rsid w:val="00F84B04"/>
    <w:rsid w:val="00FB39B6"/>
    <w:rsid w:val="00FB6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F3907"/>
  <w15:chartTrackingRefBased/>
  <w15:docId w15:val="{456824C4-E6B6-40CF-BA34-3BFFEAD1A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39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674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7404"/>
  </w:style>
  <w:style w:type="paragraph" w:styleId="Footer">
    <w:name w:val="footer"/>
    <w:basedOn w:val="Normal"/>
    <w:link w:val="FooterChar"/>
    <w:uiPriority w:val="99"/>
    <w:unhideWhenUsed/>
    <w:rsid w:val="006674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74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00ECC-3962-449D-9254-0A9A3F302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 Dutta</dc:creator>
  <cp:keywords/>
  <dc:description/>
  <cp:lastModifiedBy>Subrata Maity</cp:lastModifiedBy>
  <cp:revision>2</cp:revision>
  <dcterms:created xsi:type="dcterms:W3CDTF">2023-10-07T15:25:00Z</dcterms:created>
  <dcterms:modified xsi:type="dcterms:W3CDTF">2023-10-07T15:25:00Z</dcterms:modified>
</cp:coreProperties>
</file>